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1EE17" w14:textId="7645CEA1" w:rsidR="003D5F4B" w:rsidRDefault="006E0EA5" w:rsidP="003D5F4B">
      <w:pPr>
        <w:spacing w:after="0"/>
        <w:rPr>
          <w:rFonts w:ascii="Times New Roman" w:hAnsi="Times New Roman" w:cs="Times New Roman"/>
          <w:vanish/>
          <w:sz w:val="24"/>
          <w:szCs w:val="24"/>
          <w:specVanish/>
        </w:rPr>
      </w:pPr>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F51AC6">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3D5F4B">
        <w:rPr>
          <w:rFonts w:ascii="Times New Roman" w:hAnsi="Times New Roman" w:cs="Times New Roman"/>
        </w:rPr>
        <w:t>July</w:t>
      </w:r>
      <w:r w:rsidR="007931C5">
        <w:rPr>
          <w:rFonts w:ascii="Times New Roman" w:hAnsi="Times New Roman" w:cs="Times New Roman"/>
        </w:rPr>
        <w:t xml:space="preserve"> 11</w:t>
      </w:r>
      <w:r w:rsidR="0096432A">
        <w:rPr>
          <w:rFonts w:ascii="Times New Roman" w:hAnsi="Times New Roman" w:cs="Times New Roman"/>
        </w:rPr>
        <w:t>, 202</w:t>
      </w:r>
      <w:r w:rsidR="00A11E90">
        <w:rPr>
          <w:rFonts w:ascii="Times New Roman" w:hAnsi="Times New Roman" w:cs="Times New Roman"/>
        </w:rPr>
        <w:t>3</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7931C5">
        <w:rPr>
          <w:rFonts w:ascii="Times New Roman" w:hAnsi="Times New Roman" w:cs="Times New Roman"/>
          <w:sz w:val="24"/>
          <w:szCs w:val="24"/>
        </w:rPr>
        <w:t xml:space="preserve">Chuck Not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7931C5">
        <w:rPr>
          <w:rFonts w:ascii="Times New Roman" w:hAnsi="Times New Roman" w:cs="Times New Roman"/>
          <w:sz w:val="24"/>
          <w:szCs w:val="24"/>
        </w:rPr>
        <w:t xml:space="preserve">Also present were </w:t>
      </w:r>
      <w:r w:rsidR="003D5F4B">
        <w:rPr>
          <w:rFonts w:ascii="Times New Roman" w:hAnsi="Times New Roman" w:cs="Times New Roman"/>
          <w:sz w:val="24"/>
          <w:szCs w:val="24"/>
        </w:rPr>
        <w:t xml:space="preserve">Chief Fisher, </w:t>
      </w:r>
      <w:r w:rsidR="007931C5">
        <w:rPr>
          <w:rFonts w:ascii="Times New Roman" w:hAnsi="Times New Roman" w:cs="Times New Roman"/>
          <w:sz w:val="24"/>
          <w:szCs w:val="24"/>
        </w:rPr>
        <w:t xml:space="preserve">Township Manager Michelle </w:t>
      </w:r>
      <w:proofErr w:type="gramStart"/>
      <w:r w:rsidR="007931C5">
        <w:rPr>
          <w:rFonts w:ascii="Times New Roman" w:hAnsi="Times New Roman" w:cs="Times New Roman"/>
          <w:sz w:val="24"/>
          <w:szCs w:val="24"/>
        </w:rPr>
        <w:t>Reddick</w:t>
      </w:r>
      <w:proofErr w:type="gramEnd"/>
      <w:r w:rsidR="007931C5">
        <w:rPr>
          <w:rFonts w:ascii="Times New Roman" w:hAnsi="Times New Roman" w:cs="Times New Roman"/>
          <w:sz w:val="24"/>
          <w:szCs w:val="24"/>
        </w:rPr>
        <w:t xml:space="preserve"> and Planning &amp; Zoning Administrative Assistant Sherri Griffith. </w:t>
      </w:r>
      <w:r w:rsidR="003D5F4B">
        <w:rPr>
          <w:rFonts w:ascii="Times New Roman" w:hAnsi="Times New Roman" w:cs="Times New Roman"/>
          <w:sz w:val="24"/>
          <w:szCs w:val="24"/>
        </w:rPr>
        <w:t xml:space="preserve">Commissioner Cathy Paretti &amp; Don Read were also present in the audience, along with several residents. </w:t>
      </w:r>
    </w:p>
    <w:p w14:paraId="5287DAFF" w14:textId="77777777" w:rsidR="003D5F4B" w:rsidRDefault="003D5F4B" w:rsidP="003D5F4B">
      <w:pPr>
        <w:spacing w:after="0"/>
        <w:rPr>
          <w:rFonts w:ascii="Times New Roman" w:hAnsi="Times New Roman" w:cs="Times New Roman"/>
          <w:sz w:val="26"/>
          <w:szCs w:val="26"/>
        </w:rPr>
      </w:pPr>
    </w:p>
    <w:p w14:paraId="6934A7A4" w14:textId="77777777" w:rsidR="00706519" w:rsidRDefault="00706519" w:rsidP="00C2203E">
      <w:pPr>
        <w:spacing w:after="0"/>
        <w:rPr>
          <w:rFonts w:ascii="Times New Roman" w:hAnsi="Times New Roman" w:cs="Times New Roman"/>
          <w:b/>
          <w:sz w:val="24"/>
          <w:szCs w:val="24"/>
          <w:u w:val="single"/>
        </w:rPr>
      </w:pPr>
    </w:p>
    <w:p w14:paraId="67F8D726" w14:textId="523227FB" w:rsidR="00C2203E" w:rsidRDefault="00E228C1" w:rsidP="00C2203E">
      <w:pPr>
        <w:spacing w:after="0"/>
        <w:rPr>
          <w:rFonts w:ascii="Times New Roman" w:hAnsi="Times New Roman" w:cs="Times New Roman"/>
          <w:sz w:val="24"/>
          <w:szCs w:val="24"/>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323EA030" w14:textId="77777777" w:rsidR="003F4979" w:rsidRDefault="003F4979" w:rsidP="00E91BCD">
      <w:pPr>
        <w:rPr>
          <w:rFonts w:ascii="Times New Roman" w:hAnsi="Times New Roman" w:cs="Times New Roman"/>
          <w:b/>
          <w:sz w:val="26"/>
          <w:szCs w:val="26"/>
          <w:u w:val="single"/>
        </w:rPr>
      </w:pPr>
    </w:p>
    <w:p w14:paraId="090BA190" w14:textId="5B27531E" w:rsidR="00E07A23" w:rsidRPr="00315B88"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3D5F4B">
        <w:rPr>
          <w:rFonts w:ascii="Times New Roman" w:hAnsi="Times New Roman" w:cs="Times New Roman"/>
          <w:b/>
          <w:sz w:val="24"/>
          <w:szCs w:val="24"/>
          <w:u w:val="single"/>
        </w:rPr>
        <w:t>April 11</w:t>
      </w:r>
      <w:r w:rsidR="00664885">
        <w:rPr>
          <w:rFonts w:ascii="Times New Roman" w:hAnsi="Times New Roman" w:cs="Times New Roman"/>
          <w:b/>
          <w:sz w:val="24"/>
          <w:szCs w:val="24"/>
          <w:u w:val="single"/>
        </w:rPr>
        <w:t>, 2023</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315B88">
        <w:rPr>
          <w:rFonts w:ascii="Times New Roman" w:hAnsi="Times New Roman" w:cs="Times New Roman"/>
          <w:sz w:val="24"/>
          <w:szCs w:val="24"/>
        </w:rPr>
        <w:t xml:space="preserve">Motion by </w:t>
      </w:r>
      <w:r w:rsidR="003D5F4B">
        <w:rPr>
          <w:rFonts w:ascii="Times New Roman" w:hAnsi="Times New Roman" w:cs="Times New Roman"/>
          <w:sz w:val="24"/>
          <w:szCs w:val="24"/>
        </w:rPr>
        <w:t>C. Note</w:t>
      </w:r>
      <w:r w:rsidR="00B16D0D" w:rsidRPr="00315B88">
        <w:rPr>
          <w:rFonts w:ascii="Times New Roman" w:hAnsi="Times New Roman" w:cs="Times New Roman"/>
          <w:sz w:val="24"/>
          <w:szCs w:val="24"/>
        </w:rPr>
        <w:t xml:space="preserve">, second by </w:t>
      </w:r>
      <w:r w:rsidR="003D5F4B">
        <w:rPr>
          <w:rFonts w:ascii="Times New Roman" w:hAnsi="Times New Roman" w:cs="Times New Roman"/>
          <w:sz w:val="24"/>
          <w:szCs w:val="24"/>
        </w:rPr>
        <w:t>G. Novack</w:t>
      </w:r>
      <w:r w:rsidR="00B16D0D" w:rsidRPr="00315B88">
        <w:rPr>
          <w:rFonts w:ascii="Times New Roman" w:hAnsi="Times New Roman" w:cs="Times New Roman"/>
          <w:sz w:val="24"/>
          <w:szCs w:val="24"/>
        </w:rPr>
        <w:t xml:space="preserve">, and unanimously carried to approve the </w:t>
      </w:r>
      <w:r w:rsidR="003D5F4B">
        <w:rPr>
          <w:rFonts w:ascii="Times New Roman" w:hAnsi="Times New Roman" w:cs="Times New Roman"/>
          <w:sz w:val="24"/>
          <w:szCs w:val="24"/>
        </w:rPr>
        <w:t>April 11</w:t>
      </w:r>
      <w:r w:rsidR="00457908" w:rsidRPr="00315B88">
        <w:rPr>
          <w:rFonts w:ascii="Times New Roman" w:hAnsi="Times New Roman" w:cs="Times New Roman"/>
          <w:sz w:val="24"/>
          <w:szCs w:val="24"/>
        </w:rPr>
        <w:t>,</w:t>
      </w:r>
      <w:r w:rsidR="00664885">
        <w:rPr>
          <w:rFonts w:ascii="Times New Roman" w:hAnsi="Times New Roman" w:cs="Times New Roman"/>
          <w:sz w:val="24"/>
          <w:szCs w:val="24"/>
        </w:rPr>
        <w:t xml:space="preserve"> </w:t>
      </w:r>
      <w:r w:rsidR="00AB4C38">
        <w:rPr>
          <w:rFonts w:ascii="Times New Roman" w:hAnsi="Times New Roman" w:cs="Times New Roman"/>
          <w:sz w:val="24"/>
          <w:szCs w:val="24"/>
        </w:rPr>
        <w:t>2023,</w:t>
      </w:r>
      <w:r w:rsidR="00B16D0D" w:rsidRPr="00315B88">
        <w:rPr>
          <w:rFonts w:ascii="Times New Roman" w:hAnsi="Times New Roman" w:cs="Times New Roman"/>
          <w:sz w:val="24"/>
          <w:szCs w:val="24"/>
        </w:rPr>
        <w:t xml:space="preserve"> minutes as presented.</w:t>
      </w:r>
      <w:r w:rsidR="00315B88" w:rsidRPr="00315B88">
        <w:rPr>
          <w:rFonts w:ascii="Times New Roman" w:hAnsi="Times New Roman" w:cs="Times New Roman"/>
          <w:sz w:val="24"/>
          <w:szCs w:val="24"/>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4B15DB6A" w14:textId="0BC7A79B" w:rsidR="00DE55EC" w:rsidRPr="00DE55EC" w:rsidRDefault="006F65C4" w:rsidP="007931C5">
      <w:pPr>
        <w:pStyle w:val="ListParagraph"/>
        <w:numPr>
          <w:ilvl w:val="0"/>
          <w:numId w:val="3"/>
        </w:numPr>
        <w:spacing w:after="0"/>
        <w:rPr>
          <w:rFonts w:ascii="Times New Roman" w:hAnsi="Times New Roman" w:cs="Times New Roman"/>
          <w:bCs/>
          <w:sz w:val="26"/>
          <w:szCs w:val="26"/>
        </w:rPr>
      </w:pPr>
      <w:r w:rsidRPr="00DC15FA">
        <w:rPr>
          <w:rFonts w:ascii="Times New Roman" w:hAnsi="Times New Roman" w:cs="Times New Roman"/>
          <w:b/>
          <w:sz w:val="26"/>
          <w:szCs w:val="26"/>
        </w:rPr>
        <w:t>Green Allies</w:t>
      </w:r>
      <w:r w:rsidR="00914720">
        <w:rPr>
          <w:rFonts w:ascii="Times New Roman" w:hAnsi="Times New Roman" w:cs="Times New Roman"/>
          <w:bCs/>
          <w:sz w:val="24"/>
          <w:szCs w:val="24"/>
        </w:rPr>
        <w:t xml:space="preserve"> ~ </w:t>
      </w:r>
      <w:r w:rsidR="00542395">
        <w:rPr>
          <w:rFonts w:ascii="Times New Roman" w:hAnsi="Times New Roman" w:cs="Times New Roman"/>
          <w:bCs/>
          <w:sz w:val="24"/>
          <w:szCs w:val="24"/>
        </w:rPr>
        <w:t>Ken was unable to attend.</w:t>
      </w:r>
      <w:r w:rsidR="003D5F4B">
        <w:rPr>
          <w:rFonts w:ascii="Times New Roman" w:hAnsi="Times New Roman" w:cs="Times New Roman"/>
          <w:bCs/>
          <w:sz w:val="24"/>
          <w:szCs w:val="24"/>
        </w:rPr>
        <w:t xml:space="preserve"> G. Churach mentioned they started the procedure to build an addition on the front of the </w:t>
      </w:r>
      <w:r w:rsidR="00025A3B">
        <w:rPr>
          <w:rFonts w:ascii="Times New Roman" w:hAnsi="Times New Roman" w:cs="Times New Roman"/>
          <w:bCs/>
          <w:sz w:val="24"/>
          <w:szCs w:val="24"/>
        </w:rPr>
        <w:t>farmhouse</w:t>
      </w:r>
      <w:r w:rsidR="003D5F4B">
        <w:rPr>
          <w:rFonts w:ascii="Times New Roman" w:hAnsi="Times New Roman" w:cs="Times New Roman"/>
          <w:bCs/>
          <w:sz w:val="24"/>
          <w:szCs w:val="24"/>
        </w:rPr>
        <w:t xml:space="preserve"> on Gilbertsville Road and Ken is working with Michelle &amp; Zoning Officer </w:t>
      </w:r>
      <w:r w:rsidR="00025A3B">
        <w:rPr>
          <w:rFonts w:ascii="Times New Roman" w:hAnsi="Times New Roman" w:cs="Times New Roman"/>
          <w:bCs/>
          <w:sz w:val="24"/>
          <w:szCs w:val="24"/>
        </w:rPr>
        <w:t xml:space="preserve">to secure the necessary permits. </w:t>
      </w:r>
      <w:r w:rsidR="00542395">
        <w:rPr>
          <w:rFonts w:ascii="Times New Roman" w:hAnsi="Times New Roman" w:cs="Times New Roman"/>
          <w:bCs/>
          <w:sz w:val="24"/>
          <w:szCs w:val="24"/>
        </w:rPr>
        <w:t xml:space="preserve"> </w:t>
      </w:r>
    </w:p>
    <w:p w14:paraId="231AE882" w14:textId="298394FF" w:rsidR="00744F8D" w:rsidRPr="00025A3B" w:rsidRDefault="00E94CA0" w:rsidP="00306596">
      <w:pPr>
        <w:pStyle w:val="ListParagraph"/>
        <w:numPr>
          <w:ilvl w:val="0"/>
          <w:numId w:val="3"/>
        </w:numPr>
        <w:spacing w:after="0"/>
        <w:rPr>
          <w:rFonts w:ascii="Times New Roman" w:hAnsi="Times New Roman" w:cs="Times New Roman"/>
          <w:bCs/>
          <w:sz w:val="24"/>
          <w:szCs w:val="24"/>
        </w:rPr>
      </w:pPr>
      <w:r>
        <w:rPr>
          <w:rFonts w:ascii="Times New Roman" w:hAnsi="Times New Roman" w:cs="Times New Roman"/>
          <w:b/>
          <w:sz w:val="26"/>
          <w:szCs w:val="26"/>
        </w:rPr>
        <w:t xml:space="preserve">PARRC </w:t>
      </w:r>
      <w:r w:rsidRPr="00D96B9B">
        <w:rPr>
          <w:rFonts w:ascii="Times New Roman" w:hAnsi="Times New Roman" w:cs="Times New Roman"/>
          <w:b/>
          <w:sz w:val="24"/>
          <w:szCs w:val="24"/>
        </w:rPr>
        <w:t xml:space="preserve">~ </w:t>
      </w:r>
    </w:p>
    <w:p w14:paraId="69C7E1C9" w14:textId="77777777" w:rsidR="00025A3B" w:rsidRPr="00FD3C0E" w:rsidRDefault="00025A3B" w:rsidP="00025A3B">
      <w:pPr>
        <w:pStyle w:val="NoSpacing"/>
        <w:ind w:left="360"/>
        <w:rPr>
          <w:sz w:val="20"/>
          <w:szCs w:val="20"/>
        </w:rPr>
      </w:pPr>
      <w:r w:rsidRPr="00FD3C0E">
        <w:rPr>
          <w:sz w:val="20"/>
          <w:szCs w:val="20"/>
        </w:rPr>
        <w:t>PARRC has received its non-profit status. We are the PARRC Foundation. We now can take donations and will be open to grants that were only open to non-profit organizations.</w:t>
      </w:r>
    </w:p>
    <w:p w14:paraId="342DDA6D" w14:textId="77777777" w:rsidR="00025A3B" w:rsidRPr="00FD3C0E" w:rsidRDefault="00025A3B" w:rsidP="00025A3B">
      <w:pPr>
        <w:pStyle w:val="NoSpacing"/>
        <w:ind w:left="360"/>
        <w:rPr>
          <w:sz w:val="20"/>
          <w:szCs w:val="20"/>
        </w:rPr>
      </w:pPr>
      <w:r w:rsidRPr="00FD3C0E">
        <w:rPr>
          <w:sz w:val="20"/>
          <w:szCs w:val="20"/>
        </w:rPr>
        <w:t>With the addition of Washington Township, the 8th township we now serve, PARRC has hired a part-time employee. This was always a part of the funding resolution that the addition of an 8th township there would be a need for a part-time employee.</w:t>
      </w:r>
    </w:p>
    <w:p w14:paraId="5E214B7B" w14:textId="77777777" w:rsidR="00025A3B" w:rsidRDefault="00025A3B" w:rsidP="00025A3B">
      <w:pPr>
        <w:pStyle w:val="NoSpacing"/>
        <w:ind w:left="360"/>
        <w:rPr>
          <w:sz w:val="20"/>
          <w:szCs w:val="20"/>
        </w:rPr>
      </w:pPr>
      <w:r w:rsidRPr="00FD3C0E">
        <w:rPr>
          <w:sz w:val="20"/>
          <w:szCs w:val="20"/>
        </w:rPr>
        <w:t xml:space="preserve">All eight township members have received their invoice for the last year of the funding resolution. The PARRC board is now in talks about the funding resolution for the years 2024 to 2028. I think that PARRC </w:t>
      </w:r>
      <w:proofErr w:type="gramStart"/>
      <w:r w:rsidRPr="00FD3C0E">
        <w:rPr>
          <w:sz w:val="20"/>
          <w:szCs w:val="20"/>
        </w:rPr>
        <w:t>definitely has</w:t>
      </w:r>
      <w:proofErr w:type="gramEnd"/>
      <w:r w:rsidRPr="00FD3C0E">
        <w:rPr>
          <w:sz w:val="20"/>
          <w:szCs w:val="20"/>
        </w:rPr>
        <w:t xml:space="preserve"> proven to be an asset to our community. I would ask this board to make a recommendation to the BOC to continue our participation in this program.</w:t>
      </w:r>
    </w:p>
    <w:p w14:paraId="01569BF4" w14:textId="4D78C6FA" w:rsidR="00025A3B" w:rsidRPr="00025A3B" w:rsidRDefault="00377CCE" w:rsidP="00663ADF">
      <w:pPr>
        <w:pStyle w:val="NoSpacing"/>
        <w:ind w:left="360"/>
        <w:rPr>
          <w:rFonts w:ascii="Times New Roman" w:hAnsi="Times New Roman" w:cs="Times New Roman"/>
          <w:sz w:val="24"/>
          <w:szCs w:val="24"/>
        </w:rPr>
      </w:pPr>
      <w:r>
        <w:rPr>
          <w:rFonts w:ascii="Times New Roman" w:hAnsi="Times New Roman" w:cs="Times New Roman"/>
          <w:sz w:val="24"/>
          <w:szCs w:val="24"/>
        </w:rPr>
        <w:t xml:space="preserve">Motion by </w:t>
      </w:r>
      <w:r w:rsidR="00663ADF">
        <w:rPr>
          <w:rFonts w:ascii="Times New Roman" w:hAnsi="Times New Roman" w:cs="Times New Roman"/>
          <w:sz w:val="24"/>
          <w:szCs w:val="24"/>
        </w:rPr>
        <w:t>C. Note</w:t>
      </w:r>
      <w:r w:rsidR="00025A3B">
        <w:rPr>
          <w:rFonts w:ascii="Times New Roman" w:hAnsi="Times New Roman" w:cs="Times New Roman"/>
          <w:sz w:val="24"/>
          <w:szCs w:val="24"/>
        </w:rPr>
        <w:t xml:space="preserve">, </w:t>
      </w:r>
      <w:r w:rsidR="00663ADF">
        <w:rPr>
          <w:rFonts w:ascii="Times New Roman" w:hAnsi="Times New Roman" w:cs="Times New Roman"/>
          <w:sz w:val="24"/>
          <w:szCs w:val="24"/>
        </w:rPr>
        <w:t xml:space="preserve">second by </w:t>
      </w:r>
      <w:r w:rsidR="00025A3B">
        <w:rPr>
          <w:rFonts w:ascii="Times New Roman" w:hAnsi="Times New Roman" w:cs="Times New Roman"/>
          <w:sz w:val="24"/>
          <w:szCs w:val="24"/>
        </w:rPr>
        <w:t>S. Paup</w:t>
      </w:r>
      <w:r w:rsidRPr="00315B88">
        <w:rPr>
          <w:rFonts w:ascii="Times New Roman" w:hAnsi="Times New Roman" w:cs="Times New Roman"/>
          <w:sz w:val="24"/>
          <w:szCs w:val="24"/>
        </w:rPr>
        <w:t>, and unanimously carried to approve</w:t>
      </w:r>
      <w:r>
        <w:rPr>
          <w:rFonts w:ascii="Times New Roman" w:hAnsi="Times New Roman" w:cs="Times New Roman"/>
          <w:sz w:val="24"/>
          <w:szCs w:val="24"/>
        </w:rPr>
        <w:t xml:space="preserve"> to add item to the agenda.</w:t>
      </w:r>
    </w:p>
    <w:p w14:paraId="415B61E8" w14:textId="77777777" w:rsidR="00025A3B" w:rsidRPr="001E23ED" w:rsidRDefault="00025A3B" w:rsidP="00025A3B">
      <w:pPr>
        <w:pStyle w:val="ListParagraph"/>
        <w:spacing w:after="0"/>
        <w:ind w:left="360"/>
        <w:rPr>
          <w:rFonts w:ascii="Times New Roman" w:hAnsi="Times New Roman" w:cs="Times New Roman"/>
          <w:bCs/>
          <w:sz w:val="24"/>
          <w:szCs w:val="24"/>
        </w:rPr>
      </w:pPr>
    </w:p>
    <w:p w14:paraId="4B2BA8D0" w14:textId="2D7650A5" w:rsidR="00EB56BE" w:rsidRPr="00377CCE" w:rsidRDefault="00315B88" w:rsidP="00F041CB">
      <w:pPr>
        <w:pStyle w:val="ListParagraph"/>
        <w:numPr>
          <w:ilvl w:val="0"/>
          <w:numId w:val="3"/>
        </w:numPr>
        <w:spacing w:after="0"/>
        <w:rPr>
          <w:sz w:val="20"/>
          <w:szCs w:val="20"/>
        </w:rPr>
      </w:pPr>
      <w:r w:rsidRPr="00EB56BE">
        <w:rPr>
          <w:rFonts w:ascii="Times New Roman" w:hAnsi="Times New Roman" w:cs="Times New Roman"/>
          <w:b/>
          <w:sz w:val="26"/>
          <w:szCs w:val="26"/>
        </w:rPr>
        <w:t>Chair ~</w:t>
      </w:r>
      <w:r w:rsidR="00306596" w:rsidRPr="00EB56BE">
        <w:rPr>
          <w:rFonts w:ascii="Times New Roman" w:hAnsi="Times New Roman" w:cs="Times New Roman"/>
          <w:b/>
          <w:sz w:val="24"/>
          <w:szCs w:val="24"/>
        </w:rPr>
        <w:t xml:space="preserve"> </w:t>
      </w:r>
      <w:r w:rsidR="001E23ED" w:rsidRPr="00EB56BE">
        <w:rPr>
          <w:rFonts w:ascii="Times New Roman" w:hAnsi="Times New Roman" w:cs="Times New Roman"/>
          <w:bCs/>
          <w:sz w:val="24"/>
          <w:szCs w:val="24"/>
        </w:rPr>
        <w:t>G. Churach</w:t>
      </w:r>
      <w:r w:rsidR="00875F0B" w:rsidRPr="00EB56BE">
        <w:rPr>
          <w:rFonts w:ascii="Times New Roman" w:hAnsi="Times New Roman" w:cs="Times New Roman"/>
          <w:bCs/>
          <w:sz w:val="24"/>
          <w:szCs w:val="24"/>
        </w:rPr>
        <w:t xml:space="preserve"> </w:t>
      </w:r>
      <w:r w:rsidR="00EB56BE" w:rsidRPr="00EB56BE">
        <w:rPr>
          <w:rFonts w:ascii="Times New Roman" w:hAnsi="Times New Roman" w:cs="Times New Roman"/>
          <w:bCs/>
          <w:sz w:val="24"/>
          <w:szCs w:val="24"/>
        </w:rPr>
        <w:t>Report:</w:t>
      </w:r>
      <w:r w:rsidR="00377CCE">
        <w:rPr>
          <w:rFonts w:ascii="Times New Roman" w:hAnsi="Times New Roman" w:cs="Times New Roman"/>
          <w:bCs/>
          <w:sz w:val="24"/>
          <w:szCs w:val="24"/>
        </w:rPr>
        <w:t xml:space="preserve"> </w:t>
      </w:r>
    </w:p>
    <w:p w14:paraId="1815681A" w14:textId="6F09A536" w:rsidR="00377CCE" w:rsidRPr="00377CCE" w:rsidRDefault="00377CCE" w:rsidP="00377CCE">
      <w:pPr>
        <w:pStyle w:val="NoSpacing"/>
      </w:pPr>
      <w:r w:rsidRPr="00377CCE">
        <w:t xml:space="preserve">1. </w:t>
      </w:r>
      <w:r w:rsidR="003A5B57" w:rsidRPr="00377CCE">
        <w:t>Snyder Road</w:t>
      </w:r>
      <w:r w:rsidRPr="00377CCE">
        <w:t xml:space="preserve"> trail and the ADA parking area have been </w:t>
      </w:r>
      <w:r w:rsidR="003A5B57" w:rsidRPr="00377CCE">
        <w:t>prepared</w:t>
      </w:r>
      <w:r w:rsidRPr="00377CCE">
        <w:t xml:space="preserve"> for paving. It is on the contractor’s schedule for August. Low bid was $63,200.</w:t>
      </w:r>
    </w:p>
    <w:p w14:paraId="38F02648" w14:textId="77777777" w:rsidR="00377CCE" w:rsidRPr="00377CCE" w:rsidRDefault="00377CCE" w:rsidP="00377CCE">
      <w:pPr>
        <w:pStyle w:val="NoSpacing"/>
      </w:pPr>
      <w:r w:rsidRPr="00377CCE">
        <w:t>2. The Falcon trail construction project was awarded to Drumheller Construction for $12,300; $200 under budget. It will be installed before school resumes in the fall.</w:t>
      </w:r>
    </w:p>
    <w:p w14:paraId="4E9A20B0" w14:textId="77777777" w:rsidR="00377CCE" w:rsidRPr="00377CCE" w:rsidRDefault="00377CCE" w:rsidP="00377CCE">
      <w:pPr>
        <w:pStyle w:val="NoSpacing"/>
      </w:pPr>
      <w:r w:rsidRPr="00377CCE">
        <w:t xml:space="preserve">3. The well pump has been installed at Sussell Park. The water level has risen 12” due to using the pump and recent rains. </w:t>
      </w:r>
    </w:p>
    <w:p w14:paraId="2E12DB7B" w14:textId="77777777" w:rsidR="00377CCE" w:rsidRPr="00377CCE" w:rsidRDefault="00377CCE" w:rsidP="00377CCE">
      <w:pPr>
        <w:pStyle w:val="NoSpacing"/>
      </w:pPr>
      <w:r w:rsidRPr="00377CCE">
        <w:t xml:space="preserve">4. Grading and stoning of the new parking lot at Schwenk road will commence soon. Road millings from the Pottstown airport runway project will be used for the base. </w:t>
      </w:r>
    </w:p>
    <w:p w14:paraId="14C562B8" w14:textId="7BE54F22" w:rsidR="00377CCE" w:rsidRDefault="00377CCE" w:rsidP="00377CCE">
      <w:pPr>
        <w:pStyle w:val="NoSpacing"/>
      </w:pPr>
      <w:r w:rsidRPr="00377CCE">
        <w:t xml:space="preserve">5. I repaired several sections of the </w:t>
      </w:r>
      <w:r w:rsidR="003A5B57" w:rsidRPr="00377CCE">
        <w:t>Snyder Road</w:t>
      </w:r>
      <w:r w:rsidRPr="00377CCE">
        <w:t xml:space="preserve"> trail that suffered washout damage from the recent rainstorm. </w:t>
      </w:r>
    </w:p>
    <w:p w14:paraId="6AFC200B" w14:textId="20984E42" w:rsidR="00377CCE" w:rsidRPr="00377CCE" w:rsidRDefault="00377CCE" w:rsidP="00377CCE">
      <w:pPr>
        <w:spacing w:after="0"/>
        <w:rPr>
          <w:sz w:val="24"/>
          <w:szCs w:val="24"/>
        </w:rPr>
      </w:pPr>
      <w:r w:rsidRPr="00377CCE">
        <w:rPr>
          <w:sz w:val="24"/>
          <w:szCs w:val="24"/>
        </w:rPr>
        <w:t xml:space="preserve">6. Our new pond vendor, </w:t>
      </w:r>
      <w:r w:rsidR="003A5B57" w:rsidRPr="00377CCE">
        <w:rPr>
          <w:sz w:val="24"/>
          <w:szCs w:val="24"/>
        </w:rPr>
        <w:t>PondWorks</w:t>
      </w:r>
      <w:r w:rsidRPr="00377CCE">
        <w:rPr>
          <w:sz w:val="24"/>
          <w:szCs w:val="24"/>
        </w:rPr>
        <w:t xml:space="preserve"> of Gilbertsville, has done a nice job monitoring changing conditions and adjusting treatment as required at </w:t>
      </w:r>
      <w:r w:rsidR="003A5B57" w:rsidRPr="00377CCE">
        <w:rPr>
          <w:sz w:val="24"/>
          <w:szCs w:val="24"/>
        </w:rPr>
        <w:t>Sure Catch Pond</w:t>
      </w:r>
      <w:r w:rsidRPr="00377CCE">
        <w:rPr>
          <w:sz w:val="24"/>
          <w:szCs w:val="24"/>
        </w:rPr>
        <w:t>.</w:t>
      </w:r>
    </w:p>
    <w:p w14:paraId="656635F0" w14:textId="58ED6F2F" w:rsidR="00377CCE" w:rsidRPr="00377CCE" w:rsidRDefault="00377CCE" w:rsidP="00377CCE">
      <w:pPr>
        <w:spacing w:after="0"/>
        <w:rPr>
          <w:sz w:val="24"/>
          <w:szCs w:val="24"/>
        </w:rPr>
      </w:pPr>
      <w:r>
        <w:rPr>
          <w:sz w:val="24"/>
          <w:szCs w:val="24"/>
        </w:rPr>
        <w:t>7</w:t>
      </w:r>
      <w:r w:rsidRPr="00377CCE">
        <w:rPr>
          <w:sz w:val="24"/>
          <w:szCs w:val="24"/>
        </w:rPr>
        <w:t>.  There is not much activity projected for the near future, so meetings will be held as needed.</w:t>
      </w:r>
    </w:p>
    <w:p w14:paraId="0521F74C" w14:textId="77777777" w:rsidR="00377CCE" w:rsidRDefault="00377CCE" w:rsidP="00377CCE">
      <w:pPr>
        <w:pStyle w:val="ListParagraph"/>
        <w:spacing w:after="0"/>
        <w:ind w:left="360"/>
        <w:rPr>
          <w:sz w:val="20"/>
          <w:szCs w:val="20"/>
        </w:rPr>
      </w:pPr>
    </w:p>
    <w:p w14:paraId="421CDCC9" w14:textId="77777777" w:rsidR="003A5B57" w:rsidRDefault="003A5B57" w:rsidP="00377CCE">
      <w:pPr>
        <w:pStyle w:val="ListParagraph"/>
        <w:spacing w:after="0"/>
        <w:ind w:left="360"/>
        <w:rPr>
          <w:sz w:val="20"/>
          <w:szCs w:val="20"/>
        </w:rPr>
      </w:pPr>
    </w:p>
    <w:p w14:paraId="37244CC8" w14:textId="77777777" w:rsidR="003A5B57" w:rsidRPr="00EB56BE" w:rsidRDefault="003A5B57" w:rsidP="00377CCE">
      <w:pPr>
        <w:pStyle w:val="ListParagraph"/>
        <w:spacing w:after="0"/>
        <w:ind w:left="360"/>
        <w:rPr>
          <w:sz w:val="20"/>
          <w:szCs w:val="20"/>
        </w:rPr>
      </w:pPr>
    </w:p>
    <w:p w14:paraId="50123DE4" w14:textId="1FCC0608" w:rsidR="004E07DD" w:rsidRDefault="00875F0B" w:rsidP="007931C5">
      <w:pPr>
        <w:pStyle w:val="ListParagraph"/>
        <w:spacing w:after="0"/>
        <w:ind w:left="360"/>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 xml:space="preserve"> </w:t>
      </w:r>
      <w:r w:rsidR="001E23ED">
        <w:rPr>
          <w:rFonts w:ascii="Times New Roman" w:hAnsi="Times New Roman" w:cs="Times New Roman"/>
          <w:b/>
          <w:sz w:val="24"/>
          <w:szCs w:val="24"/>
        </w:rPr>
        <w:t xml:space="preserve"> </w:t>
      </w:r>
    </w:p>
    <w:p w14:paraId="4BA9A132" w14:textId="66DD323C" w:rsidR="009E48D3" w:rsidRDefault="00306596" w:rsidP="00306596">
      <w:pPr>
        <w:spacing w:after="0"/>
        <w:jc w:val="center"/>
        <w:rPr>
          <w:rFonts w:ascii="Times New Roman" w:hAnsi="Times New Roman" w:cs="Times New Roman"/>
          <w:b/>
          <w:sz w:val="24"/>
          <w:szCs w:val="24"/>
          <w:u w:val="single"/>
        </w:rPr>
      </w:pPr>
      <w:r w:rsidRPr="00306596">
        <w:rPr>
          <w:rFonts w:ascii="Times New Roman" w:hAnsi="Times New Roman" w:cs="Times New Roman"/>
          <w:b/>
          <w:sz w:val="24"/>
          <w:szCs w:val="24"/>
        </w:rPr>
        <w:lastRenderedPageBreak/>
        <w:t xml:space="preserve">    </w:t>
      </w:r>
      <w:r w:rsidR="00943D6A" w:rsidRPr="004374C5">
        <w:rPr>
          <w:rFonts w:ascii="Times New Roman" w:hAnsi="Times New Roman" w:cs="Times New Roman"/>
          <w:b/>
          <w:sz w:val="24"/>
          <w:szCs w:val="24"/>
          <w:u w:val="single"/>
        </w:rPr>
        <w:t>NEW BUSINESS</w:t>
      </w:r>
    </w:p>
    <w:p w14:paraId="1490E278" w14:textId="77777777" w:rsidR="004E07DD" w:rsidRPr="004374C5" w:rsidRDefault="004E07DD" w:rsidP="00306596">
      <w:pPr>
        <w:spacing w:after="0"/>
        <w:jc w:val="center"/>
        <w:rPr>
          <w:rFonts w:ascii="Times New Roman" w:hAnsi="Times New Roman" w:cs="Times New Roman"/>
          <w:b/>
          <w:sz w:val="24"/>
          <w:szCs w:val="24"/>
          <w:u w:val="single"/>
        </w:rPr>
      </w:pPr>
    </w:p>
    <w:p w14:paraId="133B3A8D" w14:textId="0E1DF478" w:rsidR="00EF710B" w:rsidRPr="00BB3223" w:rsidRDefault="00664885" w:rsidP="00EF710B">
      <w:pPr>
        <w:pStyle w:val="ListParagraph"/>
        <w:numPr>
          <w:ilvl w:val="0"/>
          <w:numId w:val="9"/>
        </w:numPr>
        <w:spacing w:after="0"/>
        <w:jc w:val="both"/>
        <w:rPr>
          <w:rFonts w:ascii="Times New Roman" w:hAnsi="Times New Roman" w:cs="Times New Roman"/>
          <w:b/>
          <w:sz w:val="24"/>
          <w:szCs w:val="24"/>
          <w:u w:val="single"/>
        </w:rPr>
      </w:pPr>
      <w:r w:rsidRPr="007931C5">
        <w:rPr>
          <w:rFonts w:ascii="Times New Roman" w:hAnsi="Times New Roman" w:cs="Times New Roman"/>
          <w:b/>
          <w:bCs/>
          <w:sz w:val="24"/>
          <w:szCs w:val="24"/>
        </w:rPr>
        <w:t xml:space="preserve">Discuss </w:t>
      </w:r>
      <w:r w:rsidR="00DC76DF">
        <w:rPr>
          <w:rFonts w:ascii="Times New Roman" w:hAnsi="Times New Roman" w:cs="Times New Roman"/>
          <w:b/>
          <w:bCs/>
          <w:sz w:val="24"/>
          <w:szCs w:val="24"/>
        </w:rPr>
        <w:t>sign proposal by Tower Health for Prout Farm community garden</w:t>
      </w:r>
      <w:r w:rsidR="001371E7" w:rsidRPr="007931C5">
        <w:rPr>
          <w:rFonts w:ascii="Times New Roman" w:hAnsi="Times New Roman" w:cs="Times New Roman"/>
          <w:b/>
          <w:bCs/>
          <w:sz w:val="24"/>
          <w:szCs w:val="24"/>
        </w:rPr>
        <w:t>:</w:t>
      </w:r>
      <w:r w:rsidR="00EE69D1">
        <w:rPr>
          <w:rFonts w:ascii="Times New Roman" w:hAnsi="Times New Roman" w:cs="Times New Roman"/>
          <w:b/>
          <w:bCs/>
          <w:sz w:val="24"/>
          <w:szCs w:val="24"/>
        </w:rPr>
        <w:t xml:space="preserve"> </w:t>
      </w:r>
      <w:r w:rsidR="00EF710B">
        <w:rPr>
          <w:rFonts w:ascii="Times New Roman" w:hAnsi="Times New Roman" w:cs="Times New Roman"/>
          <w:sz w:val="24"/>
          <w:szCs w:val="24"/>
        </w:rPr>
        <w:t>Would like to remove all old signs &amp; incorporate more information onto the new signs</w:t>
      </w:r>
      <w:r w:rsidR="00BB3223">
        <w:rPr>
          <w:rFonts w:ascii="Times New Roman" w:hAnsi="Times New Roman" w:cs="Times New Roman"/>
          <w:sz w:val="24"/>
          <w:szCs w:val="24"/>
        </w:rPr>
        <w:t xml:space="preserve">. C. Note agreed the sign needs more information and M. Reddick said the sign must meet the required code. The OS&amp;R Board agreed to schedule a meeting with Casey @ Tower Health, Ken-Green Allies, and 2 members of OS&amp;R Board to attend. </w:t>
      </w:r>
    </w:p>
    <w:p w14:paraId="437B5854" w14:textId="55A02FD1" w:rsidR="00BB3223" w:rsidRPr="00D96BE4" w:rsidRDefault="00D96BE4" w:rsidP="00C6391C">
      <w:pPr>
        <w:pStyle w:val="ListParagraph"/>
        <w:numPr>
          <w:ilvl w:val="0"/>
          <w:numId w:val="9"/>
        </w:numPr>
        <w:spacing w:after="0"/>
        <w:jc w:val="both"/>
        <w:rPr>
          <w:rFonts w:ascii="Times New Roman" w:hAnsi="Times New Roman" w:cs="Times New Roman"/>
          <w:sz w:val="24"/>
          <w:szCs w:val="24"/>
          <w:u w:val="single"/>
        </w:rPr>
      </w:pPr>
      <w:r w:rsidRPr="00D96BE4">
        <w:rPr>
          <w:rFonts w:ascii="Times New Roman" w:hAnsi="Times New Roman" w:cs="Times New Roman"/>
          <w:b/>
          <w:bCs/>
          <w:sz w:val="24"/>
          <w:szCs w:val="24"/>
        </w:rPr>
        <w:t xml:space="preserve">Support for PAARC ~ </w:t>
      </w:r>
      <w:r w:rsidRPr="00D96BE4">
        <w:rPr>
          <w:rFonts w:ascii="Cambria" w:hAnsi="Cambria"/>
          <w:sz w:val="24"/>
          <w:szCs w:val="24"/>
        </w:rPr>
        <w:t xml:space="preserve">Motion by S. Paup, second by C. Note and </w:t>
      </w:r>
      <w:r w:rsidRPr="00D96BE4">
        <w:rPr>
          <w:sz w:val="24"/>
          <w:szCs w:val="24"/>
        </w:rPr>
        <w:t>unanimously carried</w:t>
      </w:r>
      <w:r w:rsidRPr="00AE58B1">
        <w:t xml:space="preserve"> </w:t>
      </w:r>
      <w:r w:rsidRPr="00D96BE4">
        <w:rPr>
          <w:rFonts w:ascii="Cambria" w:hAnsi="Cambria"/>
          <w:sz w:val="24"/>
          <w:szCs w:val="24"/>
        </w:rPr>
        <w:t>to recommend the Board of Commissioners to support funding for PARRC 2024-2028.</w:t>
      </w:r>
      <w:r w:rsidRPr="00D96BE4">
        <w:rPr>
          <w:rFonts w:ascii="Times New Roman" w:hAnsi="Times New Roman" w:cs="Times New Roman"/>
          <w:sz w:val="24"/>
          <w:szCs w:val="24"/>
        </w:rPr>
        <w:t xml:space="preserve"> </w:t>
      </w:r>
    </w:p>
    <w:p w14:paraId="015069C5" w14:textId="77777777" w:rsidR="00DC76DF" w:rsidRDefault="00DC76DF" w:rsidP="00DC76DF">
      <w:pPr>
        <w:pStyle w:val="ListParagraph"/>
        <w:spacing w:after="0"/>
        <w:jc w:val="both"/>
        <w:rPr>
          <w:rFonts w:ascii="Times New Roman" w:hAnsi="Times New Roman" w:cs="Times New Roman"/>
          <w:b/>
          <w:sz w:val="24"/>
          <w:szCs w:val="24"/>
          <w:u w:val="single"/>
        </w:rPr>
      </w:pPr>
    </w:p>
    <w:p w14:paraId="4B7066CF" w14:textId="27941AA5" w:rsidR="009E48D3" w:rsidRDefault="00212662" w:rsidP="00DC76DF">
      <w:pPr>
        <w:pStyle w:val="ListParagraph"/>
        <w:spacing w:after="0"/>
        <w:ind w:left="3960"/>
        <w:jc w:val="both"/>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31FB62DC" w14:textId="77777777" w:rsidR="00D34B6A" w:rsidRPr="004374C5" w:rsidRDefault="00D34B6A" w:rsidP="00DC76DF">
      <w:pPr>
        <w:pStyle w:val="ListParagraph"/>
        <w:spacing w:after="0"/>
        <w:ind w:left="3960"/>
        <w:jc w:val="both"/>
        <w:rPr>
          <w:rFonts w:ascii="Times New Roman" w:hAnsi="Times New Roman" w:cs="Times New Roman"/>
          <w:b/>
          <w:sz w:val="24"/>
          <w:szCs w:val="24"/>
          <w:u w:val="single"/>
        </w:rPr>
      </w:pPr>
    </w:p>
    <w:p w14:paraId="79EE2E40" w14:textId="460BBE4A" w:rsidR="00BA1C28" w:rsidRPr="00DC76DF" w:rsidRDefault="00664885" w:rsidP="00DC76DF">
      <w:pPr>
        <w:pStyle w:val="ListParagraph"/>
        <w:numPr>
          <w:ilvl w:val="0"/>
          <w:numId w:val="1"/>
        </w:numPr>
        <w:spacing w:after="0" w:line="240" w:lineRule="auto"/>
        <w:ind w:left="360" w:right="-270"/>
        <w:jc w:val="both"/>
        <w:rPr>
          <w:rFonts w:ascii="Times New Roman" w:hAnsi="Times New Roman" w:cs="Times New Roman"/>
          <w:bCs/>
          <w:sz w:val="24"/>
          <w:szCs w:val="24"/>
          <w:u w:val="single"/>
        </w:rPr>
      </w:pPr>
      <w:r w:rsidRPr="00DC76DF">
        <w:rPr>
          <w:rFonts w:ascii="Times New Roman" w:hAnsi="Times New Roman" w:cs="Times New Roman"/>
          <w:b/>
          <w:sz w:val="24"/>
          <w:szCs w:val="24"/>
        </w:rPr>
        <w:t xml:space="preserve">Discuss Gilbertsville Road </w:t>
      </w:r>
      <w:r w:rsidR="00E42BCE">
        <w:rPr>
          <w:rFonts w:ascii="Times New Roman" w:hAnsi="Times New Roman" w:cs="Times New Roman"/>
          <w:b/>
          <w:sz w:val="24"/>
          <w:szCs w:val="24"/>
        </w:rPr>
        <w:t xml:space="preserve">ARLE </w:t>
      </w:r>
      <w:r w:rsidR="00DC76DF" w:rsidRPr="00DC76DF">
        <w:rPr>
          <w:rFonts w:ascii="Times New Roman" w:hAnsi="Times New Roman" w:cs="Times New Roman"/>
          <w:b/>
          <w:sz w:val="24"/>
          <w:szCs w:val="24"/>
        </w:rPr>
        <w:t>Grant Proposal</w:t>
      </w:r>
      <w:r w:rsidR="00DF7B46" w:rsidRPr="00DC76DF">
        <w:rPr>
          <w:rFonts w:ascii="Times New Roman" w:hAnsi="Times New Roman" w:cs="Times New Roman"/>
          <w:b/>
          <w:sz w:val="24"/>
          <w:szCs w:val="24"/>
        </w:rPr>
        <w:t xml:space="preserve"> ~ </w:t>
      </w:r>
      <w:r w:rsidR="00D96BE4" w:rsidRPr="00D96BE4">
        <w:rPr>
          <w:rFonts w:ascii="Times New Roman" w:hAnsi="Times New Roman" w:cs="Times New Roman"/>
          <w:bCs/>
          <w:sz w:val="24"/>
          <w:szCs w:val="24"/>
        </w:rPr>
        <w:t>S. Griffith stated th</w:t>
      </w:r>
      <w:r w:rsidR="00D96BE4">
        <w:rPr>
          <w:rFonts w:ascii="Times New Roman" w:hAnsi="Times New Roman" w:cs="Times New Roman"/>
          <w:bCs/>
          <w:sz w:val="24"/>
          <w:szCs w:val="24"/>
        </w:rPr>
        <w:t>ere was a new process</w:t>
      </w:r>
      <w:r w:rsidR="00E42BCE">
        <w:rPr>
          <w:rFonts w:ascii="Times New Roman" w:hAnsi="Times New Roman" w:cs="Times New Roman"/>
          <w:bCs/>
          <w:sz w:val="24"/>
          <w:szCs w:val="24"/>
        </w:rPr>
        <w:t xml:space="preserve"> this year, which required us to submit a pre-application, it was submitted and accepted and we should hear something after the new year. </w:t>
      </w:r>
    </w:p>
    <w:p w14:paraId="3228E714" w14:textId="77777777" w:rsidR="007931C5" w:rsidRDefault="007931C5" w:rsidP="00DC76DF">
      <w:pPr>
        <w:pStyle w:val="ListParagraph"/>
        <w:spacing w:after="0" w:line="240" w:lineRule="auto"/>
        <w:ind w:left="360" w:right="-270"/>
        <w:jc w:val="both"/>
        <w:rPr>
          <w:rFonts w:ascii="Times New Roman" w:hAnsi="Times New Roman" w:cs="Times New Roman"/>
          <w:b/>
          <w:sz w:val="24"/>
          <w:szCs w:val="24"/>
          <w:u w:val="single"/>
        </w:rPr>
      </w:pPr>
    </w:p>
    <w:p w14:paraId="5F37A69F" w14:textId="77777777" w:rsidR="00275577" w:rsidRPr="00664885" w:rsidRDefault="00275577" w:rsidP="006820C7">
      <w:pPr>
        <w:pStyle w:val="ListParagraph"/>
        <w:spacing w:after="0" w:line="240" w:lineRule="auto"/>
        <w:ind w:left="360" w:right="-270"/>
        <w:rPr>
          <w:rFonts w:ascii="Times New Roman" w:hAnsi="Times New Roman" w:cs="Times New Roman"/>
          <w:b/>
          <w:sz w:val="24"/>
          <w:szCs w:val="24"/>
          <w:u w:val="single"/>
        </w:rPr>
      </w:pPr>
    </w:p>
    <w:p w14:paraId="40E55C48" w14:textId="1C17475B" w:rsidR="00FB761A" w:rsidRDefault="005341D4" w:rsidP="006820C7">
      <w:pPr>
        <w:spacing w:after="0" w:line="240" w:lineRule="auto"/>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315B88">
        <w:rPr>
          <w:rFonts w:ascii="Times New Roman" w:hAnsi="Times New Roman" w:cs="Times New Roman"/>
          <w:sz w:val="24"/>
          <w:szCs w:val="24"/>
        </w:rPr>
        <w:t xml:space="preserve"> </w:t>
      </w:r>
      <w:r w:rsidR="00E42BCE" w:rsidRPr="003B55E1">
        <w:rPr>
          <w:rFonts w:ascii="Times New Roman" w:hAnsi="Times New Roman" w:cs="Times New Roman"/>
          <w:sz w:val="24"/>
          <w:szCs w:val="24"/>
        </w:rPr>
        <w:t xml:space="preserve">C. Note wanted to thank Gary Novack for the </w:t>
      </w:r>
      <w:r w:rsidR="00C6688A">
        <w:rPr>
          <w:rFonts w:ascii="Times New Roman" w:hAnsi="Times New Roman" w:cs="Times New Roman"/>
          <w:sz w:val="24"/>
          <w:szCs w:val="24"/>
        </w:rPr>
        <w:t xml:space="preserve">millings for </w:t>
      </w:r>
      <w:r w:rsidR="005A1B76">
        <w:rPr>
          <w:rFonts w:ascii="Times New Roman" w:hAnsi="Times New Roman" w:cs="Times New Roman"/>
          <w:sz w:val="24"/>
          <w:szCs w:val="24"/>
        </w:rPr>
        <w:t>Schwenks Parking Lot</w:t>
      </w:r>
      <w:r w:rsidR="003B55E1">
        <w:rPr>
          <w:rFonts w:ascii="Times New Roman" w:hAnsi="Times New Roman" w:cs="Times New Roman"/>
          <w:sz w:val="24"/>
          <w:szCs w:val="24"/>
        </w:rPr>
        <w:t xml:space="preserve">. C. Note asked about reports on pond; G. Churach will provide update on his report. He stated that PondWorks has been very </w:t>
      </w:r>
      <w:r w:rsidR="00DF39B3">
        <w:rPr>
          <w:rFonts w:ascii="Times New Roman" w:hAnsi="Times New Roman" w:cs="Times New Roman"/>
          <w:sz w:val="24"/>
          <w:szCs w:val="24"/>
        </w:rPr>
        <w:t>responsive and</w:t>
      </w:r>
      <w:r w:rsidR="003B55E1">
        <w:rPr>
          <w:rFonts w:ascii="Times New Roman" w:hAnsi="Times New Roman" w:cs="Times New Roman"/>
          <w:sz w:val="24"/>
          <w:szCs w:val="24"/>
        </w:rPr>
        <w:t xml:space="preserve"> is now treating the pond with chemicals for the duckweed</w:t>
      </w:r>
      <w:r w:rsidR="00DF39B3">
        <w:rPr>
          <w:rFonts w:ascii="Times New Roman" w:hAnsi="Times New Roman" w:cs="Times New Roman"/>
          <w:sz w:val="24"/>
          <w:szCs w:val="24"/>
        </w:rPr>
        <w:t xml:space="preserve"> issue. </w:t>
      </w:r>
      <w:r w:rsidR="003B55E1">
        <w:rPr>
          <w:rFonts w:ascii="Times New Roman" w:hAnsi="Times New Roman" w:cs="Times New Roman"/>
          <w:sz w:val="24"/>
          <w:szCs w:val="24"/>
        </w:rPr>
        <w:t xml:space="preserve"> </w:t>
      </w:r>
    </w:p>
    <w:p w14:paraId="0138FF0D" w14:textId="75DA6666" w:rsidR="003F4979" w:rsidRDefault="00DF39B3" w:rsidP="006820C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 Churach ~ grant comment ~ recommends to plan 2 years out since it’s a long process. </w:t>
      </w:r>
    </w:p>
    <w:p w14:paraId="0F21B66D" w14:textId="77777777" w:rsidR="00DF39B3" w:rsidRDefault="00DF39B3" w:rsidP="006820C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 Reddick ~ we’ve had a lot of tree issues and said next year they will ask the BOC for a separate line item for that in 2024 so it doesn’t come out of the Open Space Funds. </w:t>
      </w:r>
    </w:p>
    <w:p w14:paraId="067156EF" w14:textId="16CE9B1F" w:rsidR="00DF39B3" w:rsidRDefault="00DF39B3" w:rsidP="006820C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CA0ED4C" w14:textId="698F1F63" w:rsidR="00CA3B65" w:rsidRDefault="005341D4" w:rsidP="006820C7">
      <w:pPr>
        <w:spacing w:after="0"/>
        <w:rPr>
          <w:rFonts w:ascii="Times New Roman" w:hAnsi="Times New Roman" w:cs="Times New Roman"/>
          <w:sz w:val="24"/>
          <w:szCs w:val="24"/>
        </w:rPr>
      </w:pPr>
      <w:bookmarkStart w:id="0"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bookmarkEnd w:id="0"/>
      <w:r w:rsidR="004C3A31">
        <w:rPr>
          <w:rFonts w:ascii="Times New Roman" w:hAnsi="Times New Roman" w:cs="Times New Roman"/>
          <w:sz w:val="24"/>
          <w:szCs w:val="24"/>
        </w:rPr>
        <w:t xml:space="preserve"> No comments</w:t>
      </w:r>
    </w:p>
    <w:p w14:paraId="4F360C47" w14:textId="77777777" w:rsidR="00FA50BA" w:rsidRDefault="00FA50BA" w:rsidP="006820C7">
      <w:pPr>
        <w:spacing w:after="0"/>
        <w:rPr>
          <w:rFonts w:ascii="Times New Roman" w:hAnsi="Times New Roman" w:cs="Times New Roman"/>
          <w:sz w:val="24"/>
          <w:szCs w:val="24"/>
        </w:rPr>
      </w:pPr>
    </w:p>
    <w:p w14:paraId="7FA8E737" w14:textId="3AF75892" w:rsidR="004C3A31" w:rsidRPr="004C3A31" w:rsidRDefault="000E4F6E" w:rsidP="004C3A31">
      <w:pPr>
        <w:jc w:val="both"/>
        <w:rPr>
          <w:rFonts w:ascii="Times New Roman" w:hAnsi="Times New Roman" w:cs="Times New Roman"/>
          <w:sz w:val="24"/>
          <w:szCs w:val="24"/>
        </w:rPr>
      </w:pPr>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E3207">
        <w:rPr>
          <w:rFonts w:ascii="Times New Roman" w:hAnsi="Times New Roman" w:cs="Times New Roman"/>
          <w:sz w:val="24"/>
          <w:szCs w:val="24"/>
        </w:rPr>
        <w:t xml:space="preserve"> </w:t>
      </w:r>
      <w:r w:rsidR="004C3A31" w:rsidRPr="004C3A31">
        <w:rPr>
          <w:rFonts w:ascii="Times New Roman" w:hAnsi="Times New Roman" w:cs="Times New Roman"/>
          <w:sz w:val="24"/>
          <w:szCs w:val="24"/>
        </w:rPr>
        <w:t>The Board convened in Execution Session at 7:24 pm to discuss real estate with no action to follow.  The Board reconvened at 7:57 pm.</w:t>
      </w:r>
    </w:p>
    <w:p w14:paraId="134B2ECB" w14:textId="0091A3DC" w:rsidR="009E48D3" w:rsidRPr="004374C5" w:rsidRDefault="007C38FA" w:rsidP="006820C7">
      <w:pPr>
        <w:spacing w:after="0"/>
        <w:rPr>
          <w:rFonts w:ascii="Times New Roman" w:hAnsi="Times New Roman" w:cs="Times New Roman"/>
          <w:sz w:val="24"/>
          <w:szCs w:val="24"/>
        </w:rPr>
      </w:pPr>
      <w:r w:rsidRPr="004374C5">
        <w:rPr>
          <w:rFonts w:ascii="Times New Roman" w:hAnsi="Times New Roman" w:cs="Times New Roman"/>
          <w:b/>
          <w:sz w:val="24"/>
          <w:szCs w:val="24"/>
          <w:u w:val="single"/>
        </w:rPr>
        <w:t>ADJOURNMENT</w:t>
      </w:r>
      <w:r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DC76DF">
        <w:rPr>
          <w:rFonts w:ascii="Times New Roman" w:hAnsi="Times New Roman" w:cs="Times New Roman"/>
          <w:sz w:val="24"/>
          <w:szCs w:val="24"/>
        </w:rPr>
        <w:t xml:space="preserve">7:58 </w:t>
      </w:r>
      <w:r w:rsidR="00DB6EC4">
        <w:rPr>
          <w:rFonts w:ascii="Times New Roman" w:hAnsi="Times New Roman" w:cs="Times New Roman"/>
          <w:sz w:val="24"/>
          <w:szCs w:val="24"/>
        </w:rPr>
        <w:t>pm</w:t>
      </w:r>
      <w:r w:rsidR="001D1A50">
        <w:rPr>
          <w:rFonts w:ascii="Times New Roman" w:hAnsi="Times New Roman" w:cs="Times New Roman"/>
          <w:sz w:val="24"/>
          <w:szCs w:val="24"/>
        </w:rPr>
        <w:t xml:space="preserve">. </w:t>
      </w:r>
    </w:p>
    <w:p w14:paraId="3EE754F3" w14:textId="77777777" w:rsidR="007B57AD" w:rsidRPr="004374C5" w:rsidRDefault="007B57AD" w:rsidP="006820C7">
      <w:pPr>
        <w:spacing w:after="0"/>
        <w:rPr>
          <w:rFonts w:ascii="Times New Roman" w:hAnsi="Times New Roman" w:cs="Times New Roman"/>
          <w:sz w:val="24"/>
          <w:szCs w:val="24"/>
        </w:rPr>
      </w:pPr>
    </w:p>
    <w:p w14:paraId="5018F50A" w14:textId="54FCDCB4" w:rsidR="00E56E8B" w:rsidRPr="003F4979" w:rsidRDefault="00C2433F" w:rsidP="006820C7">
      <w:pPr>
        <w:spacing w:after="0"/>
        <w:rPr>
          <w:rFonts w:ascii="Times New Roman" w:hAnsi="Times New Roman" w:cs="Times New Roman"/>
          <w:sz w:val="24"/>
          <w:szCs w:val="24"/>
        </w:rPr>
      </w:pPr>
      <w:r w:rsidRPr="003F4979">
        <w:rPr>
          <w:rFonts w:ascii="Times New Roman" w:hAnsi="Times New Roman" w:cs="Times New Roman"/>
          <w:sz w:val="24"/>
          <w:szCs w:val="24"/>
        </w:rPr>
        <w:t>Respectfully submitted,</w:t>
      </w:r>
    </w:p>
    <w:p w14:paraId="7CD2584F" w14:textId="3D2F167C" w:rsidR="00DF61A5" w:rsidRPr="003F4979" w:rsidRDefault="003E7CBC" w:rsidP="006820C7">
      <w:pPr>
        <w:spacing w:after="0"/>
        <w:rPr>
          <w:rFonts w:ascii="Times New Roman" w:hAnsi="Times New Roman" w:cs="Times New Roman"/>
          <w:sz w:val="24"/>
          <w:szCs w:val="24"/>
        </w:rPr>
      </w:pPr>
      <w:r w:rsidRPr="003F4979">
        <w:rPr>
          <w:rFonts w:ascii="Times New Roman" w:hAnsi="Times New Roman" w:cs="Times New Roman"/>
          <w:sz w:val="24"/>
          <w:szCs w:val="24"/>
        </w:rPr>
        <w:t>Sherri Griffith</w:t>
      </w:r>
    </w:p>
    <w:p w14:paraId="7862F68A" w14:textId="7C25A481" w:rsidR="00726896" w:rsidRDefault="003E7CBC" w:rsidP="006820C7">
      <w:pPr>
        <w:spacing w:after="0"/>
        <w:rPr>
          <w:rFonts w:ascii="Times New Roman" w:hAnsi="Times New Roman" w:cs="Times New Roman"/>
          <w:sz w:val="24"/>
          <w:szCs w:val="24"/>
        </w:rPr>
      </w:pPr>
      <w:r w:rsidRPr="003F4979">
        <w:rPr>
          <w:rFonts w:ascii="Times New Roman" w:hAnsi="Times New Roman" w:cs="Times New Roman"/>
          <w:sz w:val="24"/>
          <w:szCs w:val="24"/>
        </w:rPr>
        <w:t>Planning &amp; Zoning Administrat</w:t>
      </w:r>
      <w:r w:rsidR="00E56E8B" w:rsidRPr="003F4979">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p w14:paraId="037BC800" w14:textId="3EB4528F" w:rsidR="003519E8" w:rsidRPr="003519E8" w:rsidRDefault="003519E8" w:rsidP="003519E8">
      <w:pPr>
        <w:tabs>
          <w:tab w:val="left" w:pos="2700"/>
        </w:tabs>
        <w:rPr>
          <w:rFonts w:ascii="Times New Roman" w:hAnsi="Times New Roman" w:cs="Times New Roman"/>
          <w:sz w:val="24"/>
          <w:szCs w:val="24"/>
        </w:rPr>
      </w:pPr>
      <w:r>
        <w:rPr>
          <w:rFonts w:ascii="Times New Roman" w:hAnsi="Times New Roman" w:cs="Times New Roman"/>
          <w:sz w:val="24"/>
          <w:szCs w:val="24"/>
        </w:rPr>
        <w:tab/>
      </w:r>
    </w:p>
    <w:sectPr w:rsidR="003519E8" w:rsidRPr="003519E8" w:rsidSect="0073644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AF05C" w14:textId="77777777" w:rsidR="008E78FF" w:rsidRDefault="008E78FF" w:rsidP="00E228C1">
      <w:pPr>
        <w:spacing w:after="0" w:line="240" w:lineRule="auto"/>
      </w:pPr>
      <w:r>
        <w:separator/>
      </w:r>
    </w:p>
  </w:endnote>
  <w:endnote w:type="continuationSeparator" w:id="0">
    <w:p w14:paraId="5EE52486" w14:textId="77777777" w:rsidR="008E78FF" w:rsidRDefault="008E78FF"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4DD86" w14:textId="77777777" w:rsidR="00E37D2F" w:rsidRDefault="00E37D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7C7932">
          <w:rPr>
            <w:noProof/>
          </w:rPr>
          <w:t>2</w:t>
        </w:r>
        <w:r>
          <w:rPr>
            <w:noProof/>
          </w:rPr>
          <w:fldChar w:fldCharType="end"/>
        </w:r>
      </w:p>
    </w:sdtContent>
  </w:sdt>
  <w:p w14:paraId="1FDE5F6F" w14:textId="77777777" w:rsidR="005F1F95" w:rsidRDefault="005F1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C87A" w14:textId="77777777" w:rsidR="00E37D2F" w:rsidRDefault="00E37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F1FB2" w14:textId="77777777" w:rsidR="008E78FF" w:rsidRDefault="008E78FF" w:rsidP="00E228C1">
      <w:pPr>
        <w:spacing w:after="0" w:line="240" w:lineRule="auto"/>
      </w:pPr>
      <w:r>
        <w:separator/>
      </w:r>
    </w:p>
  </w:footnote>
  <w:footnote w:type="continuationSeparator" w:id="0">
    <w:p w14:paraId="26B355F5" w14:textId="77777777" w:rsidR="008E78FF" w:rsidRDefault="008E78FF"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3C155F4D" w:rsidR="00007555" w:rsidRDefault="005A1B76">
    <w:pPr>
      <w:pStyle w:val="Header"/>
    </w:pPr>
    <w:r>
      <w:rPr>
        <w:noProof/>
      </w:rPr>
      <w:pict w14:anchorId="398EE3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71.3pt;height:188.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Pr>
        <w:noProof/>
      </w:rPr>
      <w:pict w14:anchorId="2CEA123A">
        <v:shape id="_x0000_s1027" type="#_x0000_t136" style="position:absolute;margin-left:0;margin-top:0;width:412.4pt;height:247.4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A70B3">
      <w:rPr>
        <w:noProof/>
      </w:rPr>
      <mc:AlternateContent>
        <mc:Choice Requires="wps">
          <w:drawing>
            <wp:anchor distT="0" distB="0" distL="114300" distR="114300" simplePos="0" relativeHeight="251657216" behindDoc="1" locked="0" layoutInCell="0" allowOverlap="1" wp14:anchorId="33FA5C0D" wp14:editId="7A410B79">
              <wp:simplePos x="0" y="0"/>
              <wp:positionH relativeFrom="margin">
                <wp:align>center</wp:align>
              </wp:positionH>
              <wp:positionV relativeFrom="margin">
                <wp:align>center</wp:align>
              </wp:positionV>
              <wp:extent cx="5237480" cy="3141980"/>
              <wp:effectExtent l="0" t="1152525" r="0" b="658495"/>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BD26A5" w14:textId="77777777" w:rsidR="008A70B3" w:rsidRDefault="008A70B3" w:rsidP="008A70B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3FA5C0D" id="_x0000_t202" coordsize="21600,21600" o:spt="202" path="m,l,21600r21600,l21600,xe">
              <v:stroke joinstyle="miter"/>
              <v:path gradientshapeok="t" o:connecttype="rect"/>
            </v:shapetype>
            <v:shape id="WordArt 2" o:spid="_x0000_s1026" type="#_x0000_t202" style="position:absolute;margin-left:0;margin-top:0;width:412.4pt;height:247.4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" o:allowincell="f" filled="f" stroked="f">
              <v:stroke joinstyle="round"/>
              <o:lock v:ext="edit" shapetype="t"/>
              <v:textbox style="mso-fit-shape-to-text:t">
                <w:txbxContent>
                  <w:p w14:paraId="5CBD26A5" w14:textId="77777777" w:rsidR="008A70B3" w:rsidRDefault="008A70B3" w:rsidP="008A70B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1AF5E35E"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5E3CEDA7"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DC76DF">
      <w:rPr>
        <w:rFonts w:ascii="Times New Roman" w:hAnsi="Times New Roman" w:cs="Times New Roman"/>
        <w:b/>
        <w:sz w:val="24"/>
        <w:szCs w:val="24"/>
      </w:rPr>
      <w:t>July</w:t>
    </w:r>
    <w:r w:rsidR="007931C5">
      <w:rPr>
        <w:rFonts w:ascii="Times New Roman" w:hAnsi="Times New Roman" w:cs="Times New Roman"/>
        <w:b/>
        <w:sz w:val="24"/>
        <w:szCs w:val="24"/>
      </w:rPr>
      <w:t xml:space="preserve"> 11</w:t>
    </w:r>
    <w:r w:rsidR="004C1F06">
      <w:rPr>
        <w:rFonts w:ascii="Times New Roman" w:hAnsi="Times New Roman" w:cs="Times New Roman"/>
        <w:b/>
        <w:sz w:val="24"/>
        <w:szCs w:val="24"/>
      </w:rPr>
      <w:t>, 202</w:t>
    </w:r>
    <w:r w:rsidR="001371E7">
      <w:rPr>
        <w:rFonts w:ascii="Times New Roman" w:hAnsi="Times New Roman" w:cs="Times New Roman"/>
        <w:b/>
        <w:sz w:val="24"/>
        <w:szCs w:val="24"/>
      </w:rPr>
      <w:t>3</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A98AD" w14:textId="2E66E2BE" w:rsidR="00E37D2F" w:rsidRDefault="00E37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7E9A"/>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ECF48C4"/>
    <w:multiLevelType w:val="hybridMultilevel"/>
    <w:tmpl w:val="D458D798"/>
    <w:lvl w:ilvl="0" w:tplc="F2E4A462">
      <w:start w:val="1"/>
      <w:numFmt w:val="decimal"/>
      <w:lvlText w:val="%1."/>
      <w:lvlJc w:val="left"/>
      <w:pPr>
        <w:ind w:left="1440" w:hanging="360"/>
      </w:pPr>
      <w:rPr>
        <w:rFonts w:hint="default"/>
        <w:color w:val="282828"/>
        <w:w w:val="105"/>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827871"/>
    <w:multiLevelType w:val="hybridMultilevel"/>
    <w:tmpl w:val="65F85CF0"/>
    <w:lvl w:ilvl="0" w:tplc="3202D2EC">
      <w:start w:val="1"/>
      <w:numFmt w:val="upperLetter"/>
      <w:lvlText w:val="%1."/>
      <w:lvlJc w:val="left"/>
      <w:pPr>
        <w:ind w:left="9000" w:hanging="360"/>
      </w:pPr>
      <w:rPr>
        <w:rFonts w:ascii="Times New Roman" w:eastAsiaTheme="minorHAnsi" w:hAnsi="Times New Roman" w:cs="Times New Roman"/>
        <w:b/>
        <w:bCs/>
      </w:rPr>
    </w:lvl>
    <w:lvl w:ilvl="1" w:tplc="04090019">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3" w15:restartNumberingAfterBreak="0">
    <w:nsid w:val="12CE215D"/>
    <w:multiLevelType w:val="hybridMultilevel"/>
    <w:tmpl w:val="68805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52F07"/>
    <w:multiLevelType w:val="hybridMultilevel"/>
    <w:tmpl w:val="F41C8AF8"/>
    <w:lvl w:ilvl="0" w:tplc="D89ECAF6">
      <w:start w:val="1"/>
      <w:numFmt w:val="decimal"/>
      <w:lvlText w:val="%1."/>
      <w:lvlJc w:val="left"/>
      <w:pPr>
        <w:ind w:left="1080" w:hanging="360"/>
      </w:pPr>
      <w:rPr>
        <w:rFonts w:ascii="Times New Roman" w:eastAsiaTheme="minorHAnsi"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8C71F6"/>
    <w:multiLevelType w:val="hybridMultilevel"/>
    <w:tmpl w:val="4ED6C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75FB8"/>
    <w:multiLevelType w:val="hybridMultilevel"/>
    <w:tmpl w:val="715439C4"/>
    <w:lvl w:ilvl="0" w:tplc="8EF4A650">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BD153B"/>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BAC577B"/>
    <w:multiLevelType w:val="hybridMultilevel"/>
    <w:tmpl w:val="ACC213BA"/>
    <w:lvl w:ilvl="0" w:tplc="344821E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E3018B"/>
    <w:multiLevelType w:val="hybridMultilevel"/>
    <w:tmpl w:val="7410EBFA"/>
    <w:lvl w:ilvl="0" w:tplc="C714055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A5084A"/>
    <w:multiLevelType w:val="hybridMultilevel"/>
    <w:tmpl w:val="B546B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53397"/>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2584697"/>
    <w:multiLevelType w:val="hybridMultilevel"/>
    <w:tmpl w:val="2B2A7858"/>
    <w:lvl w:ilvl="0" w:tplc="230A81EE">
      <w:start w:val="1"/>
      <w:numFmt w:val="upperLetter"/>
      <w:lvlText w:val="%1."/>
      <w:lvlJc w:val="left"/>
      <w:pPr>
        <w:ind w:left="480" w:hanging="360"/>
      </w:pPr>
      <w:rPr>
        <w:rFonts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4" w15:restartNumberingAfterBreak="0">
    <w:nsid w:val="53367FF6"/>
    <w:multiLevelType w:val="hybridMultilevel"/>
    <w:tmpl w:val="F41C8AF8"/>
    <w:lvl w:ilvl="0" w:tplc="FFFFFFFF">
      <w:start w:val="1"/>
      <w:numFmt w:val="decimal"/>
      <w:lvlText w:val="%1."/>
      <w:lvlJc w:val="left"/>
      <w:pPr>
        <w:ind w:left="1080" w:hanging="360"/>
      </w:pPr>
      <w:rPr>
        <w:rFonts w:ascii="Times New Roman" w:eastAsiaTheme="minorHAnsi" w:hAnsi="Times New Roman" w:cs="Times New Roman"/>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60027E3B"/>
    <w:multiLevelType w:val="hybridMultilevel"/>
    <w:tmpl w:val="5554E26C"/>
    <w:lvl w:ilvl="0" w:tplc="2CEA79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44B4035"/>
    <w:multiLevelType w:val="hybridMultilevel"/>
    <w:tmpl w:val="EE2233CA"/>
    <w:lvl w:ilvl="0" w:tplc="B43AAF8A">
      <w:start w:val="3"/>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4581E1D"/>
    <w:multiLevelType w:val="hybridMultilevel"/>
    <w:tmpl w:val="AB8CB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8D4DAF"/>
    <w:multiLevelType w:val="hybridMultilevel"/>
    <w:tmpl w:val="E9ACF7AC"/>
    <w:lvl w:ilvl="0" w:tplc="920A34EE">
      <w:start w:val="1"/>
      <w:numFmt w:val="upperLetter"/>
      <w:lvlText w:val="%1."/>
      <w:lvlJc w:val="left"/>
      <w:pPr>
        <w:ind w:left="360" w:hanging="360"/>
      </w:pPr>
      <w:rPr>
        <w:rFonts w:hint="default"/>
        <w:b/>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9007040">
    <w:abstractNumId w:val="2"/>
  </w:num>
  <w:num w:numId="2" w16cid:durableId="1831142799">
    <w:abstractNumId w:val="5"/>
  </w:num>
  <w:num w:numId="3" w16cid:durableId="548614866">
    <w:abstractNumId w:val="18"/>
  </w:num>
  <w:num w:numId="4" w16cid:durableId="1173109882">
    <w:abstractNumId w:val="1"/>
  </w:num>
  <w:num w:numId="5" w16cid:durableId="1905987999">
    <w:abstractNumId w:val="16"/>
  </w:num>
  <w:num w:numId="6" w16cid:durableId="359403189">
    <w:abstractNumId w:val="3"/>
  </w:num>
  <w:num w:numId="7" w16cid:durableId="592475214">
    <w:abstractNumId w:val="10"/>
  </w:num>
  <w:num w:numId="8" w16cid:durableId="535196980">
    <w:abstractNumId w:val="13"/>
  </w:num>
  <w:num w:numId="9" w16cid:durableId="795216414">
    <w:abstractNumId w:val="9"/>
  </w:num>
  <w:num w:numId="10" w16cid:durableId="1894849435">
    <w:abstractNumId w:val="11"/>
  </w:num>
  <w:num w:numId="11" w16cid:durableId="1754159909">
    <w:abstractNumId w:val="17"/>
  </w:num>
  <w:num w:numId="12" w16cid:durableId="1279217582">
    <w:abstractNumId w:val="6"/>
  </w:num>
  <w:num w:numId="13" w16cid:durableId="1628395488">
    <w:abstractNumId w:val="15"/>
  </w:num>
  <w:num w:numId="14" w16cid:durableId="207762920">
    <w:abstractNumId w:val="4"/>
  </w:num>
  <w:num w:numId="15" w16cid:durableId="878083706">
    <w:abstractNumId w:val="8"/>
  </w:num>
  <w:num w:numId="16" w16cid:durableId="1852334072">
    <w:abstractNumId w:val="12"/>
  </w:num>
  <w:num w:numId="17" w16cid:durableId="1296257599">
    <w:abstractNumId w:val="0"/>
  </w:num>
  <w:num w:numId="18" w16cid:durableId="1017660266">
    <w:abstractNumId w:val="7"/>
  </w:num>
  <w:num w:numId="19" w16cid:durableId="267469284">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MagFAIW2e94tAAAA"/>
  </w:docVars>
  <w:rsids>
    <w:rsidRoot w:val="00E228C1"/>
    <w:rsid w:val="0000276F"/>
    <w:rsid w:val="00002B03"/>
    <w:rsid w:val="00002E64"/>
    <w:rsid w:val="00003597"/>
    <w:rsid w:val="00003FE0"/>
    <w:rsid w:val="00007555"/>
    <w:rsid w:val="00007888"/>
    <w:rsid w:val="00011426"/>
    <w:rsid w:val="000130E5"/>
    <w:rsid w:val="00014B0E"/>
    <w:rsid w:val="00016DE1"/>
    <w:rsid w:val="00017ECF"/>
    <w:rsid w:val="000201B6"/>
    <w:rsid w:val="000211B6"/>
    <w:rsid w:val="00021862"/>
    <w:rsid w:val="00024F4C"/>
    <w:rsid w:val="00025A3B"/>
    <w:rsid w:val="00025E37"/>
    <w:rsid w:val="00026EBE"/>
    <w:rsid w:val="000308F5"/>
    <w:rsid w:val="00033996"/>
    <w:rsid w:val="00037726"/>
    <w:rsid w:val="00044979"/>
    <w:rsid w:val="00044E80"/>
    <w:rsid w:val="00047CF5"/>
    <w:rsid w:val="00050CE7"/>
    <w:rsid w:val="00054BBF"/>
    <w:rsid w:val="00055079"/>
    <w:rsid w:val="000609A6"/>
    <w:rsid w:val="00060B0E"/>
    <w:rsid w:val="000642CB"/>
    <w:rsid w:val="00066181"/>
    <w:rsid w:val="00067014"/>
    <w:rsid w:val="00071A7A"/>
    <w:rsid w:val="00071DEF"/>
    <w:rsid w:val="000756D7"/>
    <w:rsid w:val="00075FE6"/>
    <w:rsid w:val="000779BD"/>
    <w:rsid w:val="0008058D"/>
    <w:rsid w:val="00080C38"/>
    <w:rsid w:val="00082415"/>
    <w:rsid w:val="00083648"/>
    <w:rsid w:val="000863EE"/>
    <w:rsid w:val="00087272"/>
    <w:rsid w:val="00090AE7"/>
    <w:rsid w:val="00097569"/>
    <w:rsid w:val="000A1920"/>
    <w:rsid w:val="000A2EBA"/>
    <w:rsid w:val="000A3AEB"/>
    <w:rsid w:val="000A5D50"/>
    <w:rsid w:val="000A6849"/>
    <w:rsid w:val="000A7736"/>
    <w:rsid w:val="000B13E8"/>
    <w:rsid w:val="000B1737"/>
    <w:rsid w:val="000B3CCA"/>
    <w:rsid w:val="000B4700"/>
    <w:rsid w:val="000B608C"/>
    <w:rsid w:val="000C24B7"/>
    <w:rsid w:val="000C41ED"/>
    <w:rsid w:val="000C68AE"/>
    <w:rsid w:val="000C6CF6"/>
    <w:rsid w:val="000C7BE4"/>
    <w:rsid w:val="000D0FD0"/>
    <w:rsid w:val="000D163A"/>
    <w:rsid w:val="000D3C51"/>
    <w:rsid w:val="000D7605"/>
    <w:rsid w:val="000D793F"/>
    <w:rsid w:val="000D7BEB"/>
    <w:rsid w:val="000E18B8"/>
    <w:rsid w:val="000E224C"/>
    <w:rsid w:val="000E4F6E"/>
    <w:rsid w:val="000E78E5"/>
    <w:rsid w:val="000F066E"/>
    <w:rsid w:val="000F422D"/>
    <w:rsid w:val="000F4BC3"/>
    <w:rsid w:val="000F5168"/>
    <w:rsid w:val="000F6309"/>
    <w:rsid w:val="00100CD4"/>
    <w:rsid w:val="001044B6"/>
    <w:rsid w:val="00105CAF"/>
    <w:rsid w:val="00110807"/>
    <w:rsid w:val="0011421E"/>
    <w:rsid w:val="001158E9"/>
    <w:rsid w:val="00115958"/>
    <w:rsid w:val="0012199D"/>
    <w:rsid w:val="0012462A"/>
    <w:rsid w:val="0012482B"/>
    <w:rsid w:val="0013021F"/>
    <w:rsid w:val="00130D44"/>
    <w:rsid w:val="00131DA2"/>
    <w:rsid w:val="001335BE"/>
    <w:rsid w:val="00134EDF"/>
    <w:rsid w:val="0013537F"/>
    <w:rsid w:val="00136469"/>
    <w:rsid w:val="001371E7"/>
    <w:rsid w:val="001377B6"/>
    <w:rsid w:val="00137DE3"/>
    <w:rsid w:val="001463BC"/>
    <w:rsid w:val="0015104C"/>
    <w:rsid w:val="00151401"/>
    <w:rsid w:val="00151C71"/>
    <w:rsid w:val="001520AD"/>
    <w:rsid w:val="0015296D"/>
    <w:rsid w:val="0016109E"/>
    <w:rsid w:val="00166BFB"/>
    <w:rsid w:val="00170C49"/>
    <w:rsid w:val="00170F01"/>
    <w:rsid w:val="00173A1A"/>
    <w:rsid w:val="001743C4"/>
    <w:rsid w:val="00175E68"/>
    <w:rsid w:val="00181E74"/>
    <w:rsid w:val="001825F3"/>
    <w:rsid w:val="001872CC"/>
    <w:rsid w:val="00187D0D"/>
    <w:rsid w:val="0019287C"/>
    <w:rsid w:val="00193DD8"/>
    <w:rsid w:val="0019510A"/>
    <w:rsid w:val="00195B79"/>
    <w:rsid w:val="001A0DA8"/>
    <w:rsid w:val="001A1ED2"/>
    <w:rsid w:val="001A2AA4"/>
    <w:rsid w:val="001A41CD"/>
    <w:rsid w:val="001A63C3"/>
    <w:rsid w:val="001A7139"/>
    <w:rsid w:val="001B4E93"/>
    <w:rsid w:val="001B772E"/>
    <w:rsid w:val="001C4299"/>
    <w:rsid w:val="001C7415"/>
    <w:rsid w:val="001D1A50"/>
    <w:rsid w:val="001D20A5"/>
    <w:rsid w:val="001D2FCF"/>
    <w:rsid w:val="001D54D0"/>
    <w:rsid w:val="001D78AC"/>
    <w:rsid w:val="001D7969"/>
    <w:rsid w:val="001E23ED"/>
    <w:rsid w:val="001E45CA"/>
    <w:rsid w:val="001E5FC0"/>
    <w:rsid w:val="001E672A"/>
    <w:rsid w:val="001E7498"/>
    <w:rsid w:val="001E7C71"/>
    <w:rsid w:val="001E7D68"/>
    <w:rsid w:val="001F094C"/>
    <w:rsid w:val="001F474D"/>
    <w:rsid w:val="002026AD"/>
    <w:rsid w:val="002028B7"/>
    <w:rsid w:val="002029C0"/>
    <w:rsid w:val="00202E25"/>
    <w:rsid w:val="0020330D"/>
    <w:rsid w:val="002044F0"/>
    <w:rsid w:val="00204B51"/>
    <w:rsid w:val="00206B3E"/>
    <w:rsid w:val="00212662"/>
    <w:rsid w:val="00213AFB"/>
    <w:rsid w:val="002146B7"/>
    <w:rsid w:val="00214DB0"/>
    <w:rsid w:val="0021505E"/>
    <w:rsid w:val="00221E8C"/>
    <w:rsid w:val="002231CB"/>
    <w:rsid w:val="00224303"/>
    <w:rsid w:val="00225959"/>
    <w:rsid w:val="00232209"/>
    <w:rsid w:val="00232215"/>
    <w:rsid w:val="0023520A"/>
    <w:rsid w:val="00235952"/>
    <w:rsid w:val="00235A04"/>
    <w:rsid w:val="002378EF"/>
    <w:rsid w:val="00237DA4"/>
    <w:rsid w:val="002467E5"/>
    <w:rsid w:val="0024691A"/>
    <w:rsid w:val="00251FE1"/>
    <w:rsid w:val="0025204C"/>
    <w:rsid w:val="002524E0"/>
    <w:rsid w:val="0025392D"/>
    <w:rsid w:val="00253BDE"/>
    <w:rsid w:val="00254555"/>
    <w:rsid w:val="002554CC"/>
    <w:rsid w:val="00256BB9"/>
    <w:rsid w:val="00257D89"/>
    <w:rsid w:val="002609E2"/>
    <w:rsid w:val="0026155E"/>
    <w:rsid w:val="002625EB"/>
    <w:rsid w:val="0026691F"/>
    <w:rsid w:val="0027032C"/>
    <w:rsid w:val="00275577"/>
    <w:rsid w:val="00275D22"/>
    <w:rsid w:val="00276EBC"/>
    <w:rsid w:val="00277117"/>
    <w:rsid w:val="0028296F"/>
    <w:rsid w:val="00283640"/>
    <w:rsid w:val="0028685A"/>
    <w:rsid w:val="002878B2"/>
    <w:rsid w:val="00287A8E"/>
    <w:rsid w:val="0029015E"/>
    <w:rsid w:val="002A1A23"/>
    <w:rsid w:val="002B166C"/>
    <w:rsid w:val="002B7576"/>
    <w:rsid w:val="002B7CD4"/>
    <w:rsid w:val="002C01B4"/>
    <w:rsid w:val="002C0848"/>
    <w:rsid w:val="002C1683"/>
    <w:rsid w:val="002C3261"/>
    <w:rsid w:val="002C3EAF"/>
    <w:rsid w:val="002C663A"/>
    <w:rsid w:val="002C712D"/>
    <w:rsid w:val="002C7885"/>
    <w:rsid w:val="002D0094"/>
    <w:rsid w:val="002D22DD"/>
    <w:rsid w:val="002D3229"/>
    <w:rsid w:val="002D36E4"/>
    <w:rsid w:val="002D439B"/>
    <w:rsid w:val="002D4756"/>
    <w:rsid w:val="002D54C6"/>
    <w:rsid w:val="002D5C33"/>
    <w:rsid w:val="002D72E3"/>
    <w:rsid w:val="002E033D"/>
    <w:rsid w:val="002E4438"/>
    <w:rsid w:val="002E5B46"/>
    <w:rsid w:val="002F0C42"/>
    <w:rsid w:val="002F3693"/>
    <w:rsid w:val="002F4129"/>
    <w:rsid w:val="002F5538"/>
    <w:rsid w:val="0030413C"/>
    <w:rsid w:val="00304344"/>
    <w:rsid w:val="00306596"/>
    <w:rsid w:val="003069A5"/>
    <w:rsid w:val="00311B76"/>
    <w:rsid w:val="00311C05"/>
    <w:rsid w:val="003134AE"/>
    <w:rsid w:val="00313AF7"/>
    <w:rsid w:val="0031459F"/>
    <w:rsid w:val="00314ACE"/>
    <w:rsid w:val="00315B88"/>
    <w:rsid w:val="00317A9D"/>
    <w:rsid w:val="003213BA"/>
    <w:rsid w:val="003221E2"/>
    <w:rsid w:val="003223AC"/>
    <w:rsid w:val="00322733"/>
    <w:rsid w:val="003234E1"/>
    <w:rsid w:val="00325328"/>
    <w:rsid w:val="003261DF"/>
    <w:rsid w:val="00330BB5"/>
    <w:rsid w:val="003312C4"/>
    <w:rsid w:val="00333F03"/>
    <w:rsid w:val="00334B1F"/>
    <w:rsid w:val="00335C39"/>
    <w:rsid w:val="00335D1D"/>
    <w:rsid w:val="00336523"/>
    <w:rsid w:val="00336928"/>
    <w:rsid w:val="003410C6"/>
    <w:rsid w:val="003413B9"/>
    <w:rsid w:val="0034324F"/>
    <w:rsid w:val="003437D9"/>
    <w:rsid w:val="00343EC2"/>
    <w:rsid w:val="00344CCD"/>
    <w:rsid w:val="00350E62"/>
    <w:rsid w:val="003519E8"/>
    <w:rsid w:val="0035304B"/>
    <w:rsid w:val="0035307F"/>
    <w:rsid w:val="00353272"/>
    <w:rsid w:val="00353AAB"/>
    <w:rsid w:val="0035706E"/>
    <w:rsid w:val="003577B4"/>
    <w:rsid w:val="00362887"/>
    <w:rsid w:val="00365D61"/>
    <w:rsid w:val="00366104"/>
    <w:rsid w:val="0036631A"/>
    <w:rsid w:val="00370006"/>
    <w:rsid w:val="0037187C"/>
    <w:rsid w:val="00373A29"/>
    <w:rsid w:val="00374A45"/>
    <w:rsid w:val="0037620D"/>
    <w:rsid w:val="00377CCE"/>
    <w:rsid w:val="003814F7"/>
    <w:rsid w:val="003820D9"/>
    <w:rsid w:val="003829F8"/>
    <w:rsid w:val="0038575B"/>
    <w:rsid w:val="00387DC2"/>
    <w:rsid w:val="00390843"/>
    <w:rsid w:val="00390852"/>
    <w:rsid w:val="00391775"/>
    <w:rsid w:val="00392575"/>
    <w:rsid w:val="00394F6A"/>
    <w:rsid w:val="00395C9B"/>
    <w:rsid w:val="003A2F07"/>
    <w:rsid w:val="003A3E73"/>
    <w:rsid w:val="003A456F"/>
    <w:rsid w:val="003A5802"/>
    <w:rsid w:val="003A5B57"/>
    <w:rsid w:val="003B1E4A"/>
    <w:rsid w:val="003B2038"/>
    <w:rsid w:val="003B24F5"/>
    <w:rsid w:val="003B55E1"/>
    <w:rsid w:val="003B57E4"/>
    <w:rsid w:val="003B7547"/>
    <w:rsid w:val="003C1CC2"/>
    <w:rsid w:val="003C1EA9"/>
    <w:rsid w:val="003C2485"/>
    <w:rsid w:val="003C2A85"/>
    <w:rsid w:val="003C594D"/>
    <w:rsid w:val="003C778B"/>
    <w:rsid w:val="003D01CD"/>
    <w:rsid w:val="003D514E"/>
    <w:rsid w:val="003D5F4B"/>
    <w:rsid w:val="003D6776"/>
    <w:rsid w:val="003E2173"/>
    <w:rsid w:val="003E266A"/>
    <w:rsid w:val="003E36AA"/>
    <w:rsid w:val="003E7CBC"/>
    <w:rsid w:val="003F353C"/>
    <w:rsid w:val="003F4979"/>
    <w:rsid w:val="003F4C57"/>
    <w:rsid w:val="003F66CB"/>
    <w:rsid w:val="00400338"/>
    <w:rsid w:val="004049D4"/>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26B2"/>
    <w:rsid w:val="004339FA"/>
    <w:rsid w:val="004354C5"/>
    <w:rsid w:val="00435CDE"/>
    <w:rsid w:val="00436D0D"/>
    <w:rsid w:val="004374C5"/>
    <w:rsid w:val="004408A1"/>
    <w:rsid w:val="00442AC5"/>
    <w:rsid w:val="00443AD3"/>
    <w:rsid w:val="00444BF1"/>
    <w:rsid w:val="004451A3"/>
    <w:rsid w:val="004463C9"/>
    <w:rsid w:val="00446B4F"/>
    <w:rsid w:val="00447233"/>
    <w:rsid w:val="00451204"/>
    <w:rsid w:val="00451A75"/>
    <w:rsid w:val="00457908"/>
    <w:rsid w:val="0046077C"/>
    <w:rsid w:val="00464D4B"/>
    <w:rsid w:val="004652B8"/>
    <w:rsid w:val="00466F8D"/>
    <w:rsid w:val="00470412"/>
    <w:rsid w:val="00470683"/>
    <w:rsid w:val="00470B41"/>
    <w:rsid w:val="0047519C"/>
    <w:rsid w:val="004764D0"/>
    <w:rsid w:val="00481511"/>
    <w:rsid w:val="0048170D"/>
    <w:rsid w:val="00482CA8"/>
    <w:rsid w:val="004914D8"/>
    <w:rsid w:val="004A19F9"/>
    <w:rsid w:val="004A4296"/>
    <w:rsid w:val="004A70FF"/>
    <w:rsid w:val="004B1573"/>
    <w:rsid w:val="004B2BD6"/>
    <w:rsid w:val="004B5283"/>
    <w:rsid w:val="004B69AC"/>
    <w:rsid w:val="004B75E9"/>
    <w:rsid w:val="004C02AF"/>
    <w:rsid w:val="004C1F06"/>
    <w:rsid w:val="004C2FFB"/>
    <w:rsid w:val="004C3A31"/>
    <w:rsid w:val="004C416D"/>
    <w:rsid w:val="004C56BB"/>
    <w:rsid w:val="004C575F"/>
    <w:rsid w:val="004C60D5"/>
    <w:rsid w:val="004C6C35"/>
    <w:rsid w:val="004D3667"/>
    <w:rsid w:val="004D6FCA"/>
    <w:rsid w:val="004D76F8"/>
    <w:rsid w:val="004E07DD"/>
    <w:rsid w:val="004E13EE"/>
    <w:rsid w:val="004E6677"/>
    <w:rsid w:val="004F0DBA"/>
    <w:rsid w:val="004F1A65"/>
    <w:rsid w:val="004F5107"/>
    <w:rsid w:val="00500BF9"/>
    <w:rsid w:val="005031FC"/>
    <w:rsid w:val="00503C43"/>
    <w:rsid w:val="0050476D"/>
    <w:rsid w:val="005069B1"/>
    <w:rsid w:val="00507F30"/>
    <w:rsid w:val="005105FD"/>
    <w:rsid w:val="00513313"/>
    <w:rsid w:val="00513D75"/>
    <w:rsid w:val="00513FCE"/>
    <w:rsid w:val="00514691"/>
    <w:rsid w:val="00517F7B"/>
    <w:rsid w:val="0052043B"/>
    <w:rsid w:val="00522636"/>
    <w:rsid w:val="00522DD4"/>
    <w:rsid w:val="005236B5"/>
    <w:rsid w:val="0052461E"/>
    <w:rsid w:val="00525165"/>
    <w:rsid w:val="005341D4"/>
    <w:rsid w:val="00537325"/>
    <w:rsid w:val="005405DA"/>
    <w:rsid w:val="00542395"/>
    <w:rsid w:val="00542E8A"/>
    <w:rsid w:val="0054410A"/>
    <w:rsid w:val="00546899"/>
    <w:rsid w:val="00550E11"/>
    <w:rsid w:val="005513C5"/>
    <w:rsid w:val="0055153F"/>
    <w:rsid w:val="00551AEE"/>
    <w:rsid w:val="00554D6E"/>
    <w:rsid w:val="0056021F"/>
    <w:rsid w:val="00561A52"/>
    <w:rsid w:val="0056294A"/>
    <w:rsid w:val="005645C7"/>
    <w:rsid w:val="0056521D"/>
    <w:rsid w:val="00565892"/>
    <w:rsid w:val="00565EC6"/>
    <w:rsid w:val="0056622A"/>
    <w:rsid w:val="005673F8"/>
    <w:rsid w:val="0057031F"/>
    <w:rsid w:val="00575EC3"/>
    <w:rsid w:val="005766E1"/>
    <w:rsid w:val="00587895"/>
    <w:rsid w:val="00590114"/>
    <w:rsid w:val="00591F9E"/>
    <w:rsid w:val="005923C4"/>
    <w:rsid w:val="00594A47"/>
    <w:rsid w:val="005A1B76"/>
    <w:rsid w:val="005A1EA1"/>
    <w:rsid w:val="005A64A9"/>
    <w:rsid w:val="005B22BF"/>
    <w:rsid w:val="005B5219"/>
    <w:rsid w:val="005B5688"/>
    <w:rsid w:val="005B7EF7"/>
    <w:rsid w:val="005C38E9"/>
    <w:rsid w:val="005C4EEA"/>
    <w:rsid w:val="005C5606"/>
    <w:rsid w:val="005D0818"/>
    <w:rsid w:val="005D2D5B"/>
    <w:rsid w:val="005E003C"/>
    <w:rsid w:val="005E167C"/>
    <w:rsid w:val="005E231F"/>
    <w:rsid w:val="005E2F72"/>
    <w:rsid w:val="005E3E1E"/>
    <w:rsid w:val="005E5A3A"/>
    <w:rsid w:val="005E68DC"/>
    <w:rsid w:val="005E691F"/>
    <w:rsid w:val="005F1F95"/>
    <w:rsid w:val="005F3B57"/>
    <w:rsid w:val="006011B2"/>
    <w:rsid w:val="00606506"/>
    <w:rsid w:val="0060654A"/>
    <w:rsid w:val="00607465"/>
    <w:rsid w:val="00607AB4"/>
    <w:rsid w:val="00607BDB"/>
    <w:rsid w:val="00613E82"/>
    <w:rsid w:val="00613FD4"/>
    <w:rsid w:val="006153BF"/>
    <w:rsid w:val="00616A82"/>
    <w:rsid w:val="00620D5A"/>
    <w:rsid w:val="00624953"/>
    <w:rsid w:val="00624A56"/>
    <w:rsid w:val="00625565"/>
    <w:rsid w:val="00633159"/>
    <w:rsid w:val="006352D9"/>
    <w:rsid w:val="00635FFF"/>
    <w:rsid w:val="00636FED"/>
    <w:rsid w:val="00637DD0"/>
    <w:rsid w:val="0064087B"/>
    <w:rsid w:val="00640C5D"/>
    <w:rsid w:val="0064180B"/>
    <w:rsid w:val="006418AE"/>
    <w:rsid w:val="00641B0F"/>
    <w:rsid w:val="006421D4"/>
    <w:rsid w:val="006429CB"/>
    <w:rsid w:val="006467D0"/>
    <w:rsid w:val="0064736B"/>
    <w:rsid w:val="00647942"/>
    <w:rsid w:val="006514B0"/>
    <w:rsid w:val="00654073"/>
    <w:rsid w:val="00655AAA"/>
    <w:rsid w:val="006613E2"/>
    <w:rsid w:val="00663ADF"/>
    <w:rsid w:val="00663BB4"/>
    <w:rsid w:val="00663CE8"/>
    <w:rsid w:val="00664885"/>
    <w:rsid w:val="00670596"/>
    <w:rsid w:val="00670C75"/>
    <w:rsid w:val="006733F3"/>
    <w:rsid w:val="006738C2"/>
    <w:rsid w:val="00674BB3"/>
    <w:rsid w:val="006760A1"/>
    <w:rsid w:val="00676F8D"/>
    <w:rsid w:val="00680952"/>
    <w:rsid w:val="006820C7"/>
    <w:rsid w:val="00690447"/>
    <w:rsid w:val="006920C7"/>
    <w:rsid w:val="00693AA0"/>
    <w:rsid w:val="00696254"/>
    <w:rsid w:val="00696E0C"/>
    <w:rsid w:val="00697EA4"/>
    <w:rsid w:val="006A08DF"/>
    <w:rsid w:val="006A119C"/>
    <w:rsid w:val="006A1319"/>
    <w:rsid w:val="006A4F13"/>
    <w:rsid w:val="006A66CC"/>
    <w:rsid w:val="006B2964"/>
    <w:rsid w:val="006B57BF"/>
    <w:rsid w:val="006B77F7"/>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1822"/>
    <w:rsid w:val="006F28F2"/>
    <w:rsid w:val="006F482E"/>
    <w:rsid w:val="006F4EEB"/>
    <w:rsid w:val="006F65C4"/>
    <w:rsid w:val="00700DF5"/>
    <w:rsid w:val="00701A41"/>
    <w:rsid w:val="00703510"/>
    <w:rsid w:val="00703F93"/>
    <w:rsid w:val="00706519"/>
    <w:rsid w:val="0070775C"/>
    <w:rsid w:val="00711CDF"/>
    <w:rsid w:val="00712512"/>
    <w:rsid w:val="0071291E"/>
    <w:rsid w:val="007131A6"/>
    <w:rsid w:val="0071472C"/>
    <w:rsid w:val="007162DB"/>
    <w:rsid w:val="00716EF9"/>
    <w:rsid w:val="00720FF8"/>
    <w:rsid w:val="00726896"/>
    <w:rsid w:val="0073075D"/>
    <w:rsid w:val="007351F5"/>
    <w:rsid w:val="00735BD5"/>
    <w:rsid w:val="00736444"/>
    <w:rsid w:val="00736C71"/>
    <w:rsid w:val="0074265C"/>
    <w:rsid w:val="0074480D"/>
    <w:rsid w:val="00744F8D"/>
    <w:rsid w:val="007454EB"/>
    <w:rsid w:val="007478B9"/>
    <w:rsid w:val="0075300F"/>
    <w:rsid w:val="0075559B"/>
    <w:rsid w:val="00761C02"/>
    <w:rsid w:val="00761D3A"/>
    <w:rsid w:val="00761EDE"/>
    <w:rsid w:val="0076246B"/>
    <w:rsid w:val="00762BA3"/>
    <w:rsid w:val="00763898"/>
    <w:rsid w:val="00773232"/>
    <w:rsid w:val="0077355D"/>
    <w:rsid w:val="00774286"/>
    <w:rsid w:val="007748AB"/>
    <w:rsid w:val="00774934"/>
    <w:rsid w:val="00781DBD"/>
    <w:rsid w:val="00783357"/>
    <w:rsid w:val="00786299"/>
    <w:rsid w:val="007873B0"/>
    <w:rsid w:val="007901E0"/>
    <w:rsid w:val="00790E3E"/>
    <w:rsid w:val="007931C5"/>
    <w:rsid w:val="007975EA"/>
    <w:rsid w:val="007A004D"/>
    <w:rsid w:val="007A19C3"/>
    <w:rsid w:val="007A286D"/>
    <w:rsid w:val="007A4FC5"/>
    <w:rsid w:val="007B3239"/>
    <w:rsid w:val="007B3A8A"/>
    <w:rsid w:val="007B4708"/>
    <w:rsid w:val="007B4A9B"/>
    <w:rsid w:val="007B57AD"/>
    <w:rsid w:val="007B77B6"/>
    <w:rsid w:val="007B7F03"/>
    <w:rsid w:val="007C2583"/>
    <w:rsid w:val="007C38FA"/>
    <w:rsid w:val="007C3D5E"/>
    <w:rsid w:val="007C45B9"/>
    <w:rsid w:val="007C6C99"/>
    <w:rsid w:val="007C7932"/>
    <w:rsid w:val="007D21D1"/>
    <w:rsid w:val="007D258A"/>
    <w:rsid w:val="007D261B"/>
    <w:rsid w:val="007D61A2"/>
    <w:rsid w:val="007D700A"/>
    <w:rsid w:val="007E586C"/>
    <w:rsid w:val="007F08F7"/>
    <w:rsid w:val="007F1885"/>
    <w:rsid w:val="007F3392"/>
    <w:rsid w:val="007F4445"/>
    <w:rsid w:val="007F52C5"/>
    <w:rsid w:val="007F53A1"/>
    <w:rsid w:val="007F5AF7"/>
    <w:rsid w:val="007F66C7"/>
    <w:rsid w:val="007F780B"/>
    <w:rsid w:val="00800073"/>
    <w:rsid w:val="00803E0D"/>
    <w:rsid w:val="00805F9F"/>
    <w:rsid w:val="00810BE8"/>
    <w:rsid w:val="00810D82"/>
    <w:rsid w:val="008120FD"/>
    <w:rsid w:val="008133FF"/>
    <w:rsid w:val="00814E77"/>
    <w:rsid w:val="008150DB"/>
    <w:rsid w:val="0081773F"/>
    <w:rsid w:val="00820D3D"/>
    <w:rsid w:val="00821BD5"/>
    <w:rsid w:val="00822018"/>
    <w:rsid w:val="0082229A"/>
    <w:rsid w:val="00822986"/>
    <w:rsid w:val="00830CC7"/>
    <w:rsid w:val="00830EF6"/>
    <w:rsid w:val="00832518"/>
    <w:rsid w:val="00833A76"/>
    <w:rsid w:val="00841F6A"/>
    <w:rsid w:val="00842E54"/>
    <w:rsid w:val="008463B5"/>
    <w:rsid w:val="0085287B"/>
    <w:rsid w:val="00856CFF"/>
    <w:rsid w:val="00863250"/>
    <w:rsid w:val="00863BB4"/>
    <w:rsid w:val="00875B00"/>
    <w:rsid w:val="00875F0B"/>
    <w:rsid w:val="008761EF"/>
    <w:rsid w:val="00876ED6"/>
    <w:rsid w:val="008778F8"/>
    <w:rsid w:val="0088303A"/>
    <w:rsid w:val="00883957"/>
    <w:rsid w:val="00885236"/>
    <w:rsid w:val="00885D40"/>
    <w:rsid w:val="00887115"/>
    <w:rsid w:val="00887E2B"/>
    <w:rsid w:val="00894BB0"/>
    <w:rsid w:val="0089740A"/>
    <w:rsid w:val="008A2F9C"/>
    <w:rsid w:val="008A3BFB"/>
    <w:rsid w:val="008A6904"/>
    <w:rsid w:val="008A6E21"/>
    <w:rsid w:val="008A70B3"/>
    <w:rsid w:val="008B07B2"/>
    <w:rsid w:val="008B0F86"/>
    <w:rsid w:val="008B12DA"/>
    <w:rsid w:val="008B4507"/>
    <w:rsid w:val="008B7BFC"/>
    <w:rsid w:val="008C4375"/>
    <w:rsid w:val="008C579A"/>
    <w:rsid w:val="008D0151"/>
    <w:rsid w:val="008D206C"/>
    <w:rsid w:val="008D23D2"/>
    <w:rsid w:val="008D3FF6"/>
    <w:rsid w:val="008D452B"/>
    <w:rsid w:val="008D560C"/>
    <w:rsid w:val="008D5BAD"/>
    <w:rsid w:val="008D5EBD"/>
    <w:rsid w:val="008E1949"/>
    <w:rsid w:val="008E24D5"/>
    <w:rsid w:val="008E3608"/>
    <w:rsid w:val="008E37F7"/>
    <w:rsid w:val="008E5292"/>
    <w:rsid w:val="008E67E7"/>
    <w:rsid w:val="008E74F1"/>
    <w:rsid w:val="008E78FF"/>
    <w:rsid w:val="008E7E3B"/>
    <w:rsid w:val="008F3822"/>
    <w:rsid w:val="0090150F"/>
    <w:rsid w:val="00901F43"/>
    <w:rsid w:val="00902B65"/>
    <w:rsid w:val="0090432D"/>
    <w:rsid w:val="00912317"/>
    <w:rsid w:val="009130FC"/>
    <w:rsid w:val="00914720"/>
    <w:rsid w:val="00914E35"/>
    <w:rsid w:val="009155B3"/>
    <w:rsid w:val="00916C6E"/>
    <w:rsid w:val="00920E06"/>
    <w:rsid w:val="0092375B"/>
    <w:rsid w:val="0092416F"/>
    <w:rsid w:val="00925453"/>
    <w:rsid w:val="00925EBF"/>
    <w:rsid w:val="009267D4"/>
    <w:rsid w:val="0092696A"/>
    <w:rsid w:val="00927B7A"/>
    <w:rsid w:val="0093330C"/>
    <w:rsid w:val="00940EB2"/>
    <w:rsid w:val="00941288"/>
    <w:rsid w:val="00941535"/>
    <w:rsid w:val="00941593"/>
    <w:rsid w:val="009424D8"/>
    <w:rsid w:val="009438A5"/>
    <w:rsid w:val="00943D6A"/>
    <w:rsid w:val="009461A3"/>
    <w:rsid w:val="0094664F"/>
    <w:rsid w:val="00950227"/>
    <w:rsid w:val="00951B4D"/>
    <w:rsid w:val="00951EA3"/>
    <w:rsid w:val="00953CAA"/>
    <w:rsid w:val="0095597B"/>
    <w:rsid w:val="00955D49"/>
    <w:rsid w:val="009563D0"/>
    <w:rsid w:val="00961219"/>
    <w:rsid w:val="0096291E"/>
    <w:rsid w:val="00962D61"/>
    <w:rsid w:val="00962FF7"/>
    <w:rsid w:val="009636A6"/>
    <w:rsid w:val="0096432A"/>
    <w:rsid w:val="00964391"/>
    <w:rsid w:val="00965645"/>
    <w:rsid w:val="0097205B"/>
    <w:rsid w:val="009739E7"/>
    <w:rsid w:val="00974AB7"/>
    <w:rsid w:val="00975BDE"/>
    <w:rsid w:val="009761C6"/>
    <w:rsid w:val="00977DAF"/>
    <w:rsid w:val="00977F65"/>
    <w:rsid w:val="00980983"/>
    <w:rsid w:val="00981091"/>
    <w:rsid w:val="009834A7"/>
    <w:rsid w:val="00984A98"/>
    <w:rsid w:val="00985BBA"/>
    <w:rsid w:val="00992BAE"/>
    <w:rsid w:val="009947B2"/>
    <w:rsid w:val="00994A7D"/>
    <w:rsid w:val="009975E0"/>
    <w:rsid w:val="00997AA7"/>
    <w:rsid w:val="009A08F5"/>
    <w:rsid w:val="009A4275"/>
    <w:rsid w:val="009A4411"/>
    <w:rsid w:val="009A5040"/>
    <w:rsid w:val="009A5F89"/>
    <w:rsid w:val="009A71D6"/>
    <w:rsid w:val="009A7DE8"/>
    <w:rsid w:val="009B2BFE"/>
    <w:rsid w:val="009B5093"/>
    <w:rsid w:val="009B5919"/>
    <w:rsid w:val="009B78DB"/>
    <w:rsid w:val="009C0859"/>
    <w:rsid w:val="009C199F"/>
    <w:rsid w:val="009C354C"/>
    <w:rsid w:val="009C562F"/>
    <w:rsid w:val="009C6198"/>
    <w:rsid w:val="009C7764"/>
    <w:rsid w:val="009D058E"/>
    <w:rsid w:val="009D073F"/>
    <w:rsid w:val="009D0ACD"/>
    <w:rsid w:val="009D4010"/>
    <w:rsid w:val="009D5F36"/>
    <w:rsid w:val="009D7A8A"/>
    <w:rsid w:val="009E1A39"/>
    <w:rsid w:val="009E1D88"/>
    <w:rsid w:val="009E31DB"/>
    <w:rsid w:val="009E47BE"/>
    <w:rsid w:val="009E48D3"/>
    <w:rsid w:val="009E68E5"/>
    <w:rsid w:val="009F1E35"/>
    <w:rsid w:val="009F222C"/>
    <w:rsid w:val="009F2362"/>
    <w:rsid w:val="009F6597"/>
    <w:rsid w:val="00A002F5"/>
    <w:rsid w:val="00A06079"/>
    <w:rsid w:val="00A10113"/>
    <w:rsid w:val="00A11E90"/>
    <w:rsid w:val="00A1379D"/>
    <w:rsid w:val="00A1691C"/>
    <w:rsid w:val="00A1705B"/>
    <w:rsid w:val="00A171D5"/>
    <w:rsid w:val="00A1730A"/>
    <w:rsid w:val="00A17AC6"/>
    <w:rsid w:val="00A253CB"/>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118"/>
    <w:rsid w:val="00A66AAE"/>
    <w:rsid w:val="00A67075"/>
    <w:rsid w:val="00A7024D"/>
    <w:rsid w:val="00A72762"/>
    <w:rsid w:val="00A75518"/>
    <w:rsid w:val="00A75A35"/>
    <w:rsid w:val="00A80911"/>
    <w:rsid w:val="00A82040"/>
    <w:rsid w:val="00A835EE"/>
    <w:rsid w:val="00A84CA2"/>
    <w:rsid w:val="00A9006D"/>
    <w:rsid w:val="00A924E5"/>
    <w:rsid w:val="00A92F79"/>
    <w:rsid w:val="00A93CA0"/>
    <w:rsid w:val="00A9411C"/>
    <w:rsid w:val="00AA0838"/>
    <w:rsid w:val="00AA18A1"/>
    <w:rsid w:val="00AA3B3E"/>
    <w:rsid w:val="00AA43F7"/>
    <w:rsid w:val="00AA49F1"/>
    <w:rsid w:val="00AA6780"/>
    <w:rsid w:val="00AA6B1B"/>
    <w:rsid w:val="00AA7A45"/>
    <w:rsid w:val="00AB091A"/>
    <w:rsid w:val="00AB249E"/>
    <w:rsid w:val="00AB4C38"/>
    <w:rsid w:val="00AB7005"/>
    <w:rsid w:val="00AC1CAB"/>
    <w:rsid w:val="00AC4627"/>
    <w:rsid w:val="00AD1036"/>
    <w:rsid w:val="00AD1888"/>
    <w:rsid w:val="00AD1B41"/>
    <w:rsid w:val="00AD28DB"/>
    <w:rsid w:val="00AD3786"/>
    <w:rsid w:val="00AD3B65"/>
    <w:rsid w:val="00AD5ACB"/>
    <w:rsid w:val="00AD61DD"/>
    <w:rsid w:val="00AE08B1"/>
    <w:rsid w:val="00AE20F6"/>
    <w:rsid w:val="00AE3E45"/>
    <w:rsid w:val="00AE43C9"/>
    <w:rsid w:val="00AE59FD"/>
    <w:rsid w:val="00AE6764"/>
    <w:rsid w:val="00AE6D34"/>
    <w:rsid w:val="00AF062B"/>
    <w:rsid w:val="00AF09A4"/>
    <w:rsid w:val="00AF131A"/>
    <w:rsid w:val="00AF20D3"/>
    <w:rsid w:val="00B008BE"/>
    <w:rsid w:val="00B00CF4"/>
    <w:rsid w:val="00B03383"/>
    <w:rsid w:val="00B03419"/>
    <w:rsid w:val="00B043A7"/>
    <w:rsid w:val="00B0486F"/>
    <w:rsid w:val="00B064F0"/>
    <w:rsid w:val="00B06758"/>
    <w:rsid w:val="00B06CD8"/>
    <w:rsid w:val="00B120EF"/>
    <w:rsid w:val="00B12AC0"/>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4B8"/>
    <w:rsid w:val="00B5042E"/>
    <w:rsid w:val="00B52CB0"/>
    <w:rsid w:val="00B52E4B"/>
    <w:rsid w:val="00B54D9F"/>
    <w:rsid w:val="00B55DF1"/>
    <w:rsid w:val="00B55EC8"/>
    <w:rsid w:val="00B60D76"/>
    <w:rsid w:val="00B637D3"/>
    <w:rsid w:val="00B71CB4"/>
    <w:rsid w:val="00B751B2"/>
    <w:rsid w:val="00B755E2"/>
    <w:rsid w:val="00B75E98"/>
    <w:rsid w:val="00B76EF1"/>
    <w:rsid w:val="00B77F4D"/>
    <w:rsid w:val="00B8042C"/>
    <w:rsid w:val="00B82197"/>
    <w:rsid w:val="00B823F4"/>
    <w:rsid w:val="00B90935"/>
    <w:rsid w:val="00B90EF6"/>
    <w:rsid w:val="00B91309"/>
    <w:rsid w:val="00B91CFC"/>
    <w:rsid w:val="00B91DB6"/>
    <w:rsid w:val="00B923B6"/>
    <w:rsid w:val="00B966DF"/>
    <w:rsid w:val="00B96D68"/>
    <w:rsid w:val="00BA1C28"/>
    <w:rsid w:val="00BA5081"/>
    <w:rsid w:val="00BA66B0"/>
    <w:rsid w:val="00BA6A1C"/>
    <w:rsid w:val="00BA6FC1"/>
    <w:rsid w:val="00BB3223"/>
    <w:rsid w:val="00BB4371"/>
    <w:rsid w:val="00BB454F"/>
    <w:rsid w:val="00BB55A1"/>
    <w:rsid w:val="00BB6984"/>
    <w:rsid w:val="00BB7926"/>
    <w:rsid w:val="00BC1BF7"/>
    <w:rsid w:val="00BC28A7"/>
    <w:rsid w:val="00BC4A5C"/>
    <w:rsid w:val="00BC6E6E"/>
    <w:rsid w:val="00BD108E"/>
    <w:rsid w:val="00BD41D0"/>
    <w:rsid w:val="00BD709B"/>
    <w:rsid w:val="00BE221C"/>
    <w:rsid w:val="00BE688C"/>
    <w:rsid w:val="00BF186A"/>
    <w:rsid w:val="00BF1891"/>
    <w:rsid w:val="00BF3208"/>
    <w:rsid w:val="00BF7506"/>
    <w:rsid w:val="00BF7FFA"/>
    <w:rsid w:val="00C01547"/>
    <w:rsid w:val="00C0416E"/>
    <w:rsid w:val="00C05803"/>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432"/>
    <w:rsid w:val="00C417A6"/>
    <w:rsid w:val="00C4196A"/>
    <w:rsid w:val="00C41A56"/>
    <w:rsid w:val="00C472D7"/>
    <w:rsid w:val="00C51610"/>
    <w:rsid w:val="00C51725"/>
    <w:rsid w:val="00C5189B"/>
    <w:rsid w:val="00C52416"/>
    <w:rsid w:val="00C52E58"/>
    <w:rsid w:val="00C53274"/>
    <w:rsid w:val="00C53504"/>
    <w:rsid w:val="00C53680"/>
    <w:rsid w:val="00C56C4B"/>
    <w:rsid w:val="00C56C5C"/>
    <w:rsid w:val="00C60DF9"/>
    <w:rsid w:val="00C61ACC"/>
    <w:rsid w:val="00C61E4C"/>
    <w:rsid w:val="00C62D95"/>
    <w:rsid w:val="00C65FB3"/>
    <w:rsid w:val="00C6667D"/>
    <w:rsid w:val="00C6688A"/>
    <w:rsid w:val="00C669F3"/>
    <w:rsid w:val="00C70E38"/>
    <w:rsid w:val="00C74BC7"/>
    <w:rsid w:val="00C75795"/>
    <w:rsid w:val="00C80882"/>
    <w:rsid w:val="00C85AFB"/>
    <w:rsid w:val="00C8664C"/>
    <w:rsid w:val="00C96003"/>
    <w:rsid w:val="00C965E1"/>
    <w:rsid w:val="00C97209"/>
    <w:rsid w:val="00CA38FD"/>
    <w:rsid w:val="00CA3B65"/>
    <w:rsid w:val="00CA3C4E"/>
    <w:rsid w:val="00CB0BBD"/>
    <w:rsid w:val="00CB0EC0"/>
    <w:rsid w:val="00CB5136"/>
    <w:rsid w:val="00CC093D"/>
    <w:rsid w:val="00CC311E"/>
    <w:rsid w:val="00CC3D52"/>
    <w:rsid w:val="00CC44E8"/>
    <w:rsid w:val="00CC4B5F"/>
    <w:rsid w:val="00CC6960"/>
    <w:rsid w:val="00CC7703"/>
    <w:rsid w:val="00CD058B"/>
    <w:rsid w:val="00CD4D58"/>
    <w:rsid w:val="00CD5355"/>
    <w:rsid w:val="00CD5C99"/>
    <w:rsid w:val="00CD6261"/>
    <w:rsid w:val="00CE0F7E"/>
    <w:rsid w:val="00CE2EB6"/>
    <w:rsid w:val="00CE5D6E"/>
    <w:rsid w:val="00CE6ABC"/>
    <w:rsid w:val="00CF234A"/>
    <w:rsid w:val="00D01FA4"/>
    <w:rsid w:val="00D05153"/>
    <w:rsid w:val="00D058C9"/>
    <w:rsid w:val="00D07AD1"/>
    <w:rsid w:val="00D1154A"/>
    <w:rsid w:val="00D12218"/>
    <w:rsid w:val="00D204FB"/>
    <w:rsid w:val="00D215F8"/>
    <w:rsid w:val="00D2230A"/>
    <w:rsid w:val="00D22450"/>
    <w:rsid w:val="00D23D30"/>
    <w:rsid w:val="00D24679"/>
    <w:rsid w:val="00D25168"/>
    <w:rsid w:val="00D30570"/>
    <w:rsid w:val="00D3360A"/>
    <w:rsid w:val="00D34B6A"/>
    <w:rsid w:val="00D42393"/>
    <w:rsid w:val="00D45674"/>
    <w:rsid w:val="00D45C86"/>
    <w:rsid w:val="00D50079"/>
    <w:rsid w:val="00D50BCC"/>
    <w:rsid w:val="00D53340"/>
    <w:rsid w:val="00D5491C"/>
    <w:rsid w:val="00D54D02"/>
    <w:rsid w:val="00D62341"/>
    <w:rsid w:val="00D6253B"/>
    <w:rsid w:val="00D632A5"/>
    <w:rsid w:val="00D655D9"/>
    <w:rsid w:val="00D658F4"/>
    <w:rsid w:val="00D67629"/>
    <w:rsid w:val="00D67E5A"/>
    <w:rsid w:val="00D7260A"/>
    <w:rsid w:val="00D733CB"/>
    <w:rsid w:val="00D74E81"/>
    <w:rsid w:val="00D7540F"/>
    <w:rsid w:val="00D756CC"/>
    <w:rsid w:val="00D81781"/>
    <w:rsid w:val="00D82F0D"/>
    <w:rsid w:val="00D83523"/>
    <w:rsid w:val="00D83CD1"/>
    <w:rsid w:val="00D8623F"/>
    <w:rsid w:val="00D91C77"/>
    <w:rsid w:val="00D91D2F"/>
    <w:rsid w:val="00D935E5"/>
    <w:rsid w:val="00D93CD0"/>
    <w:rsid w:val="00D951A2"/>
    <w:rsid w:val="00D96B9B"/>
    <w:rsid w:val="00D96BE4"/>
    <w:rsid w:val="00DA561F"/>
    <w:rsid w:val="00DA6671"/>
    <w:rsid w:val="00DA66A2"/>
    <w:rsid w:val="00DA6F28"/>
    <w:rsid w:val="00DB0389"/>
    <w:rsid w:val="00DB2278"/>
    <w:rsid w:val="00DB4D33"/>
    <w:rsid w:val="00DB6EC4"/>
    <w:rsid w:val="00DB732A"/>
    <w:rsid w:val="00DB756D"/>
    <w:rsid w:val="00DB77AB"/>
    <w:rsid w:val="00DB799E"/>
    <w:rsid w:val="00DC11F0"/>
    <w:rsid w:val="00DC15FA"/>
    <w:rsid w:val="00DC6624"/>
    <w:rsid w:val="00DC76DF"/>
    <w:rsid w:val="00DD0A62"/>
    <w:rsid w:val="00DD0B49"/>
    <w:rsid w:val="00DD1815"/>
    <w:rsid w:val="00DD1B03"/>
    <w:rsid w:val="00DD2942"/>
    <w:rsid w:val="00DD3E91"/>
    <w:rsid w:val="00DD4EBF"/>
    <w:rsid w:val="00DD58CE"/>
    <w:rsid w:val="00DD7A1B"/>
    <w:rsid w:val="00DE127E"/>
    <w:rsid w:val="00DE138D"/>
    <w:rsid w:val="00DE1F66"/>
    <w:rsid w:val="00DE219E"/>
    <w:rsid w:val="00DE29A9"/>
    <w:rsid w:val="00DE3040"/>
    <w:rsid w:val="00DE3F3E"/>
    <w:rsid w:val="00DE4103"/>
    <w:rsid w:val="00DE55EC"/>
    <w:rsid w:val="00DF1EF3"/>
    <w:rsid w:val="00DF27B5"/>
    <w:rsid w:val="00DF2EB9"/>
    <w:rsid w:val="00DF39B3"/>
    <w:rsid w:val="00DF5045"/>
    <w:rsid w:val="00DF59A3"/>
    <w:rsid w:val="00DF61A5"/>
    <w:rsid w:val="00DF73BD"/>
    <w:rsid w:val="00DF7B46"/>
    <w:rsid w:val="00E02067"/>
    <w:rsid w:val="00E04321"/>
    <w:rsid w:val="00E04DF9"/>
    <w:rsid w:val="00E07A23"/>
    <w:rsid w:val="00E119E3"/>
    <w:rsid w:val="00E11F1D"/>
    <w:rsid w:val="00E1250E"/>
    <w:rsid w:val="00E1287E"/>
    <w:rsid w:val="00E157C4"/>
    <w:rsid w:val="00E16128"/>
    <w:rsid w:val="00E2183F"/>
    <w:rsid w:val="00E218C4"/>
    <w:rsid w:val="00E228C1"/>
    <w:rsid w:val="00E253F3"/>
    <w:rsid w:val="00E268DE"/>
    <w:rsid w:val="00E30563"/>
    <w:rsid w:val="00E31F83"/>
    <w:rsid w:val="00E32D0B"/>
    <w:rsid w:val="00E32FD5"/>
    <w:rsid w:val="00E3307F"/>
    <w:rsid w:val="00E34200"/>
    <w:rsid w:val="00E358AB"/>
    <w:rsid w:val="00E366DE"/>
    <w:rsid w:val="00E37D2F"/>
    <w:rsid w:val="00E40FB1"/>
    <w:rsid w:val="00E41AB4"/>
    <w:rsid w:val="00E42BCE"/>
    <w:rsid w:val="00E43858"/>
    <w:rsid w:val="00E46E17"/>
    <w:rsid w:val="00E52DAA"/>
    <w:rsid w:val="00E55E86"/>
    <w:rsid w:val="00E56E8B"/>
    <w:rsid w:val="00E57F9D"/>
    <w:rsid w:val="00E610A4"/>
    <w:rsid w:val="00E63535"/>
    <w:rsid w:val="00E65978"/>
    <w:rsid w:val="00E66528"/>
    <w:rsid w:val="00E66558"/>
    <w:rsid w:val="00E677F8"/>
    <w:rsid w:val="00E716C5"/>
    <w:rsid w:val="00E739F8"/>
    <w:rsid w:val="00E74816"/>
    <w:rsid w:val="00E75EBA"/>
    <w:rsid w:val="00E76910"/>
    <w:rsid w:val="00E81695"/>
    <w:rsid w:val="00E82AAE"/>
    <w:rsid w:val="00E91BCD"/>
    <w:rsid w:val="00E9220A"/>
    <w:rsid w:val="00E941CF"/>
    <w:rsid w:val="00E94CA0"/>
    <w:rsid w:val="00E96655"/>
    <w:rsid w:val="00EA036D"/>
    <w:rsid w:val="00EA060F"/>
    <w:rsid w:val="00EA1456"/>
    <w:rsid w:val="00EA2CF9"/>
    <w:rsid w:val="00EA3A35"/>
    <w:rsid w:val="00EA42D8"/>
    <w:rsid w:val="00EA4FCB"/>
    <w:rsid w:val="00EA7C55"/>
    <w:rsid w:val="00EB25CB"/>
    <w:rsid w:val="00EB2D46"/>
    <w:rsid w:val="00EB2EE9"/>
    <w:rsid w:val="00EB2EFB"/>
    <w:rsid w:val="00EB4E25"/>
    <w:rsid w:val="00EB56BE"/>
    <w:rsid w:val="00EC00CE"/>
    <w:rsid w:val="00EC1548"/>
    <w:rsid w:val="00EC3EC8"/>
    <w:rsid w:val="00EC4A9A"/>
    <w:rsid w:val="00EC4E6F"/>
    <w:rsid w:val="00EC55A4"/>
    <w:rsid w:val="00EC6013"/>
    <w:rsid w:val="00EC709A"/>
    <w:rsid w:val="00EC7D65"/>
    <w:rsid w:val="00EC7DCA"/>
    <w:rsid w:val="00ED21C3"/>
    <w:rsid w:val="00ED3356"/>
    <w:rsid w:val="00ED3A84"/>
    <w:rsid w:val="00ED5893"/>
    <w:rsid w:val="00EE23ED"/>
    <w:rsid w:val="00EE2A22"/>
    <w:rsid w:val="00EE5F11"/>
    <w:rsid w:val="00EE69D1"/>
    <w:rsid w:val="00EF08E4"/>
    <w:rsid w:val="00EF710B"/>
    <w:rsid w:val="00F00A79"/>
    <w:rsid w:val="00F021BE"/>
    <w:rsid w:val="00F051CF"/>
    <w:rsid w:val="00F076E3"/>
    <w:rsid w:val="00F11335"/>
    <w:rsid w:val="00F12EBC"/>
    <w:rsid w:val="00F151FA"/>
    <w:rsid w:val="00F174B8"/>
    <w:rsid w:val="00F218A4"/>
    <w:rsid w:val="00F23655"/>
    <w:rsid w:val="00F24A30"/>
    <w:rsid w:val="00F250FC"/>
    <w:rsid w:val="00F25CD5"/>
    <w:rsid w:val="00F307C7"/>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077C"/>
    <w:rsid w:val="00F51AC6"/>
    <w:rsid w:val="00F52409"/>
    <w:rsid w:val="00F524CE"/>
    <w:rsid w:val="00F53669"/>
    <w:rsid w:val="00F60147"/>
    <w:rsid w:val="00F60A73"/>
    <w:rsid w:val="00F61B3E"/>
    <w:rsid w:val="00F6375C"/>
    <w:rsid w:val="00F64D5A"/>
    <w:rsid w:val="00F65C63"/>
    <w:rsid w:val="00F6673E"/>
    <w:rsid w:val="00F718F2"/>
    <w:rsid w:val="00F73623"/>
    <w:rsid w:val="00F76210"/>
    <w:rsid w:val="00F82302"/>
    <w:rsid w:val="00F867DF"/>
    <w:rsid w:val="00F87140"/>
    <w:rsid w:val="00F92260"/>
    <w:rsid w:val="00F9312A"/>
    <w:rsid w:val="00F93141"/>
    <w:rsid w:val="00F94970"/>
    <w:rsid w:val="00F959CB"/>
    <w:rsid w:val="00F97281"/>
    <w:rsid w:val="00F97362"/>
    <w:rsid w:val="00F97D3B"/>
    <w:rsid w:val="00FA0940"/>
    <w:rsid w:val="00FA3E23"/>
    <w:rsid w:val="00FA42B6"/>
    <w:rsid w:val="00FA50BA"/>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E3207"/>
    <w:rsid w:val="00FE5674"/>
    <w:rsid w:val="00FF1A73"/>
    <w:rsid w:val="00FF2588"/>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5E1F9080-664C-46E7-9EBE-A415D3AB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34"/>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 w:type="paragraph" w:styleId="NoSpacing">
    <w:name w:val="No Spacing"/>
    <w:uiPriority w:val="1"/>
    <w:qFormat/>
    <w:rsid w:val="00232215"/>
    <w:pPr>
      <w:spacing w:after="0" w:line="240" w:lineRule="auto"/>
    </w:pPr>
  </w:style>
  <w:style w:type="character" w:customStyle="1" w:styleId="UnresolvedMention2">
    <w:name w:val="Unresolved Mention2"/>
    <w:basedOn w:val="DefaultParagraphFont"/>
    <w:uiPriority w:val="99"/>
    <w:semiHidden/>
    <w:unhideWhenUsed/>
    <w:rsid w:val="00542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467935328">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597010408">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1994409452">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ED1DD-13E0-4E63-8665-F1D2CA71E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2</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me reddick</dc:creator>
  <cp:lastModifiedBy>Sherri Griffith</cp:lastModifiedBy>
  <cp:revision>17</cp:revision>
  <cp:lastPrinted>2022-11-14T19:48:00Z</cp:lastPrinted>
  <dcterms:created xsi:type="dcterms:W3CDTF">2023-07-20T18:25:00Z</dcterms:created>
  <dcterms:modified xsi:type="dcterms:W3CDTF">2023-09-14T11:47:00Z</dcterms:modified>
</cp:coreProperties>
</file>